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21758E">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5ABFE65A" w14:textId="4449A82D" w:rsidR="000B07A2"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5149932" w:history="1">
            <w:r w:rsidR="000B07A2" w:rsidRPr="00E67FC9">
              <w:rPr>
                <w:rStyle w:val="Hyperlink"/>
                <w:noProof/>
              </w:rPr>
              <w:t>Project Introduction</w:t>
            </w:r>
            <w:r w:rsidR="000B07A2">
              <w:rPr>
                <w:noProof/>
                <w:webHidden/>
              </w:rPr>
              <w:tab/>
            </w:r>
            <w:r w:rsidR="000B07A2">
              <w:rPr>
                <w:noProof/>
                <w:webHidden/>
              </w:rPr>
              <w:fldChar w:fldCharType="begin"/>
            </w:r>
            <w:r w:rsidR="000B07A2">
              <w:rPr>
                <w:noProof/>
                <w:webHidden/>
              </w:rPr>
              <w:instrText xml:space="preserve"> PAGEREF _Toc165149932 \h </w:instrText>
            </w:r>
            <w:r w:rsidR="000B07A2">
              <w:rPr>
                <w:noProof/>
                <w:webHidden/>
              </w:rPr>
            </w:r>
            <w:r w:rsidR="000B07A2">
              <w:rPr>
                <w:noProof/>
                <w:webHidden/>
              </w:rPr>
              <w:fldChar w:fldCharType="separate"/>
            </w:r>
            <w:r w:rsidR="000B07A2">
              <w:rPr>
                <w:noProof/>
                <w:webHidden/>
              </w:rPr>
              <w:t>4</w:t>
            </w:r>
            <w:r w:rsidR="000B07A2">
              <w:rPr>
                <w:noProof/>
                <w:webHidden/>
              </w:rPr>
              <w:fldChar w:fldCharType="end"/>
            </w:r>
          </w:hyperlink>
        </w:p>
        <w:p w14:paraId="0EF4E404" w14:textId="5420F368"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33" w:history="1">
            <w:r w:rsidR="000B07A2" w:rsidRPr="00E67FC9">
              <w:rPr>
                <w:rStyle w:val="Hyperlink"/>
                <w:noProof/>
              </w:rPr>
              <w:t>Overview of Project Functionality</w:t>
            </w:r>
            <w:r w:rsidR="000B07A2">
              <w:rPr>
                <w:noProof/>
                <w:webHidden/>
              </w:rPr>
              <w:tab/>
            </w:r>
            <w:r w:rsidR="000B07A2">
              <w:rPr>
                <w:noProof/>
                <w:webHidden/>
              </w:rPr>
              <w:fldChar w:fldCharType="begin"/>
            </w:r>
            <w:r w:rsidR="000B07A2">
              <w:rPr>
                <w:noProof/>
                <w:webHidden/>
              </w:rPr>
              <w:instrText xml:space="preserve"> PAGEREF _Toc165149933 \h </w:instrText>
            </w:r>
            <w:r w:rsidR="000B07A2">
              <w:rPr>
                <w:noProof/>
                <w:webHidden/>
              </w:rPr>
            </w:r>
            <w:r w:rsidR="000B07A2">
              <w:rPr>
                <w:noProof/>
                <w:webHidden/>
              </w:rPr>
              <w:fldChar w:fldCharType="separate"/>
            </w:r>
            <w:r w:rsidR="000B07A2">
              <w:rPr>
                <w:noProof/>
                <w:webHidden/>
              </w:rPr>
              <w:t>4</w:t>
            </w:r>
            <w:r w:rsidR="000B07A2">
              <w:rPr>
                <w:noProof/>
                <w:webHidden/>
              </w:rPr>
              <w:fldChar w:fldCharType="end"/>
            </w:r>
          </w:hyperlink>
        </w:p>
        <w:p w14:paraId="63DC2559" w14:textId="175329E7"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34" w:history="1">
            <w:r w:rsidR="000B07A2" w:rsidRPr="00E67FC9">
              <w:rPr>
                <w:rStyle w:val="Hyperlink"/>
                <w:noProof/>
              </w:rPr>
              <w:t>Machine learning model</w:t>
            </w:r>
            <w:r w:rsidR="000B07A2">
              <w:rPr>
                <w:noProof/>
                <w:webHidden/>
              </w:rPr>
              <w:tab/>
            </w:r>
            <w:r w:rsidR="000B07A2">
              <w:rPr>
                <w:noProof/>
                <w:webHidden/>
              </w:rPr>
              <w:fldChar w:fldCharType="begin"/>
            </w:r>
            <w:r w:rsidR="000B07A2">
              <w:rPr>
                <w:noProof/>
                <w:webHidden/>
              </w:rPr>
              <w:instrText xml:space="preserve"> PAGEREF _Toc165149934 \h </w:instrText>
            </w:r>
            <w:r w:rsidR="000B07A2">
              <w:rPr>
                <w:noProof/>
                <w:webHidden/>
              </w:rPr>
            </w:r>
            <w:r w:rsidR="000B07A2">
              <w:rPr>
                <w:noProof/>
                <w:webHidden/>
              </w:rPr>
              <w:fldChar w:fldCharType="separate"/>
            </w:r>
            <w:r w:rsidR="000B07A2">
              <w:rPr>
                <w:noProof/>
                <w:webHidden/>
              </w:rPr>
              <w:t>4</w:t>
            </w:r>
            <w:r w:rsidR="000B07A2">
              <w:rPr>
                <w:noProof/>
                <w:webHidden/>
              </w:rPr>
              <w:fldChar w:fldCharType="end"/>
            </w:r>
          </w:hyperlink>
        </w:p>
        <w:p w14:paraId="0F91B481" w14:textId="37309224"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35" w:history="1">
            <w:r w:rsidR="000B07A2" w:rsidRPr="00E67FC9">
              <w:rPr>
                <w:rStyle w:val="Hyperlink"/>
                <w:noProof/>
              </w:rPr>
              <w:t>Machine learning Model pseudo code</w:t>
            </w:r>
            <w:r w:rsidR="000B07A2">
              <w:rPr>
                <w:noProof/>
                <w:webHidden/>
              </w:rPr>
              <w:tab/>
            </w:r>
            <w:r w:rsidR="000B07A2">
              <w:rPr>
                <w:noProof/>
                <w:webHidden/>
              </w:rPr>
              <w:fldChar w:fldCharType="begin"/>
            </w:r>
            <w:r w:rsidR="000B07A2">
              <w:rPr>
                <w:noProof/>
                <w:webHidden/>
              </w:rPr>
              <w:instrText xml:space="preserve"> PAGEREF _Toc165149935 \h </w:instrText>
            </w:r>
            <w:r w:rsidR="000B07A2">
              <w:rPr>
                <w:noProof/>
                <w:webHidden/>
              </w:rPr>
            </w:r>
            <w:r w:rsidR="000B07A2">
              <w:rPr>
                <w:noProof/>
                <w:webHidden/>
              </w:rPr>
              <w:fldChar w:fldCharType="separate"/>
            </w:r>
            <w:r w:rsidR="000B07A2">
              <w:rPr>
                <w:noProof/>
                <w:webHidden/>
              </w:rPr>
              <w:t>4</w:t>
            </w:r>
            <w:r w:rsidR="000B07A2">
              <w:rPr>
                <w:noProof/>
                <w:webHidden/>
              </w:rPr>
              <w:fldChar w:fldCharType="end"/>
            </w:r>
          </w:hyperlink>
        </w:p>
        <w:p w14:paraId="63C6854A" w14:textId="2D2C110E"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36" w:history="1">
            <w:r w:rsidR="000B07A2" w:rsidRPr="00E67FC9">
              <w:rPr>
                <w:rStyle w:val="Hyperlink"/>
                <w:noProof/>
              </w:rPr>
              <w:t>Machine learning Model flowchart</w:t>
            </w:r>
            <w:r w:rsidR="000B07A2">
              <w:rPr>
                <w:noProof/>
                <w:webHidden/>
              </w:rPr>
              <w:tab/>
            </w:r>
            <w:r w:rsidR="000B07A2">
              <w:rPr>
                <w:noProof/>
                <w:webHidden/>
              </w:rPr>
              <w:fldChar w:fldCharType="begin"/>
            </w:r>
            <w:r w:rsidR="000B07A2">
              <w:rPr>
                <w:noProof/>
                <w:webHidden/>
              </w:rPr>
              <w:instrText xml:space="preserve"> PAGEREF _Toc165149936 \h </w:instrText>
            </w:r>
            <w:r w:rsidR="000B07A2">
              <w:rPr>
                <w:noProof/>
                <w:webHidden/>
              </w:rPr>
            </w:r>
            <w:r w:rsidR="000B07A2">
              <w:rPr>
                <w:noProof/>
                <w:webHidden/>
              </w:rPr>
              <w:fldChar w:fldCharType="separate"/>
            </w:r>
            <w:r w:rsidR="000B07A2">
              <w:rPr>
                <w:noProof/>
                <w:webHidden/>
              </w:rPr>
              <w:t>5</w:t>
            </w:r>
            <w:r w:rsidR="000B07A2">
              <w:rPr>
                <w:noProof/>
                <w:webHidden/>
              </w:rPr>
              <w:fldChar w:fldCharType="end"/>
            </w:r>
          </w:hyperlink>
        </w:p>
        <w:p w14:paraId="51F44C36" w14:textId="362F1945"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37" w:history="1">
            <w:r w:rsidR="000B07A2" w:rsidRPr="00E67FC9">
              <w:rPr>
                <w:rStyle w:val="Hyperlink"/>
                <w:noProof/>
              </w:rPr>
              <w:t>Text processing</w:t>
            </w:r>
            <w:r w:rsidR="000B07A2">
              <w:rPr>
                <w:noProof/>
                <w:webHidden/>
              </w:rPr>
              <w:tab/>
            </w:r>
            <w:r w:rsidR="000B07A2">
              <w:rPr>
                <w:noProof/>
                <w:webHidden/>
              </w:rPr>
              <w:fldChar w:fldCharType="begin"/>
            </w:r>
            <w:r w:rsidR="000B07A2">
              <w:rPr>
                <w:noProof/>
                <w:webHidden/>
              </w:rPr>
              <w:instrText xml:space="preserve"> PAGEREF _Toc165149937 \h </w:instrText>
            </w:r>
            <w:r w:rsidR="000B07A2">
              <w:rPr>
                <w:noProof/>
                <w:webHidden/>
              </w:rPr>
            </w:r>
            <w:r w:rsidR="000B07A2">
              <w:rPr>
                <w:noProof/>
                <w:webHidden/>
              </w:rPr>
              <w:fldChar w:fldCharType="separate"/>
            </w:r>
            <w:r w:rsidR="000B07A2">
              <w:rPr>
                <w:noProof/>
                <w:webHidden/>
              </w:rPr>
              <w:t>5</w:t>
            </w:r>
            <w:r w:rsidR="000B07A2">
              <w:rPr>
                <w:noProof/>
                <w:webHidden/>
              </w:rPr>
              <w:fldChar w:fldCharType="end"/>
            </w:r>
          </w:hyperlink>
        </w:p>
        <w:p w14:paraId="241C95C6" w14:textId="6F92268C"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38" w:history="1">
            <w:r w:rsidR="000B07A2" w:rsidRPr="00E67FC9">
              <w:rPr>
                <w:rStyle w:val="Hyperlink"/>
                <w:noProof/>
              </w:rPr>
              <w:t>Text processing pseudo code</w:t>
            </w:r>
            <w:r w:rsidR="000B07A2">
              <w:rPr>
                <w:noProof/>
                <w:webHidden/>
              </w:rPr>
              <w:tab/>
            </w:r>
            <w:r w:rsidR="000B07A2">
              <w:rPr>
                <w:noProof/>
                <w:webHidden/>
              </w:rPr>
              <w:fldChar w:fldCharType="begin"/>
            </w:r>
            <w:r w:rsidR="000B07A2">
              <w:rPr>
                <w:noProof/>
                <w:webHidden/>
              </w:rPr>
              <w:instrText xml:space="preserve"> PAGEREF _Toc165149938 \h </w:instrText>
            </w:r>
            <w:r w:rsidR="000B07A2">
              <w:rPr>
                <w:noProof/>
                <w:webHidden/>
              </w:rPr>
            </w:r>
            <w:r w:rsidR="000B07A2">
              <w:rPr>
                <w:noProof/>
                <w:webHidden/>
              </w:rPr>
              <w:fldChar w:fldCharType="separate"/>
            </w:r>
            <w:r w:rsidR="000B07A2">
              <w:rPr>
                <w:noProof/>
                <w:webHidden/>
              </w:rPr>
              <w:t>6</w:t>
            </w:r>
            <w:r w:rsidR="000B07A2">
              <w:rPr>
                <w:noProof/>
                <w:webHidden/>
              </w:rPr>
              <w:fldChar w:fldCharType="end"/>
            </w:r>
          </w:hyperlink>
        </w:p>
        <w:p w14:paraId="77AAA4D1" w14:textId="5D4C5DD5"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39" w:history="1">
            <w:r w:rsidR="000B07A2" w:rsidRPr="00E67FC9">
              <w:rPr>
                <w:rStyle w:val="Hyperlink"/>
                <w:noProof/>
              </w:rPr>
              <w:t>Text processing flow chart</w:t>
            </w:r>
            <w:r w:rsidR="000B07A2">
              <w:rPr>
                <w:noProof/>
                <w:webHidden/>
              </w:rPr>
              <w:tab/>
            </w:r>
            <w:r w:rsidR="000B07A2">
              <w:rPr>
                <w:noProof/>
                <w:webHidden/>
              </w:rPr>
              <w:fldChar w:fldCharType="begin"/>
            </w:r>
            <w:r w:rsidR="000B07A2">
              <w:rPr>
                <w:noProof/>
                <w:webHidden/>
              </w:rPr>
              <w:instrText xml:space="preserve"> PAGEREF _Toc165149939 \h </w:instrText>
            </w:r>
            <w:r w:rsidR="000B07A2">
              <w:rPr>
                <w:noProof/>
                <w:webHidden/>
              </w:rPr>
            </w:r>
            <w:r w:rsidR="000B07A2">
              <w:rPr>
                <w:noProof/>
                <w:webHidden/>
              </w:rPr>
              <w:fldChar w:fldCharType="separate"/>
            </w:r>
            <w:r w:rsidR="000B07A2">
              <w:rPr>
                <w:noProof/>
                <w:webHidden/>
              </w:rPr>
              <w:t>7</w:t>
            </w:r>
            <w:r w:rsidR="000B07A2">
              <w:rPr>
                <w:noProof/>
                <w:webHidden/>
              </w:rPr>
              <w:fldChar w:fldCharType="end"/>
            </w:r>
          </w:hyperlink>
        </w:p>
        <w:p w14:paraId="6881E899" w14:textId="651E9378"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40" w:history="1">
            <w:r w:rsidR="000B07A2" w:rsidRPr="00E67FC9">
              <w:rPr>
                <w:rStyle w:val="Hyperlink"/>
                <w:noProof/>
              </w:rPr>
              <w:t>Training script</w:t>
            </w:r>
            <w:r w:rsidR="000B07A2">
              <w:rPr>
                <w:noProof/>
                <w:webHidden/>
              </w:rPr>
              <w:tab/>
            </w:r>
            <w:r w:rsidR="000B07A2">
              <w:rPr>
                <w:noProof/>
                <w:webHidden/>
              </w:rPr>
              <w:fldChar w:fldCharType="begin"/>
            </w:r>
            <w:r w:rsidR="000B07A2">
              <w:rPr>
                <w:noProof/>
                <w:webHidden/>
              </w:rPr>
              <w:instrText xml:space="preserve"> PAGEREF _Toc165149940 \h </w:instrText>
            </w:r>
            <w:r w:rsidR="000B07A2">
              <w:rPr>
                <w:noProof/>
                <w:webHidden/>
              </w:rPr>
            </w:r>
            <w:r w:rsidR="000B07A2">
              <w:rPr>
                <w:noProof/>
                <w:webHidden/>
              </w:rPr>
              <w:fldChar w:fldCharType="separate"/>
            </w:r>
            <w:r w:rsidR="000B07A2">
              <w:rPr>
                <w:noProof/>
                <w:webHidden/>
              </w:rPr>
              <w:t>7</w:t>
            </w:r>
            <w:r w:rsidR="000B07A2">
              <w:rPr>
                <w:noProof/>
                <w:webHidden/>
              </w:rPr>
              <w:fldChar w:fldCharType="end"/>
            </w:r>
          </w:hyperlink>
        </w:p>
        <w:p w14:paraId="5AC52D64" w14:textId="0D43ED1F"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41" w:history="1">
            <w:r w:rsidR="000B07A2" w:rsidRPr="00E67FC9">
              <w:rPr>
                <w:rStyle w:val="Hyperlink"/>
                <w:noProof/>
              </w:rPr>
              <w:t>Training script pseudo code</w:t>
            </w:r>
            <w:r w:rsidR="000B07A2">
              <w:rPr>
                <w:noProof/>
                <w:webHidden/>
              </w:rPr>
              <w:tab/>
            </w:r>
            <w:r w:rsidR="000B07A2">
              <w:rPr>
                <w:noProof/>
                <w:webHidden/>
              </w:rPr>
              <w:fldChar w:fldCharType="begin"/>
            </w:r>
            <w:r w:rsidR="000B07A2">
              <w:rPr>
                <w:noProof/>
                <w:webHidden/>
              </w:rPr>
              <w:instrText xml:space="preserve"> PAGEREF _Toc165149941 \h </w:instrText>
            </w:r>
            <w:r w:rsidR="000B07A2">
              <w:rPr>
                <w:noProof/>
                <w:webHidden/>
              </w:rPr>
            </w:r>
            <w:r w:rsidR="000B07A2">
              <w:rPr>
                <w:noProof/>
                <w:webHidden/>
              </w:rPr>
              <w:fldChar w:fldCharType="separate"/>
            </w:r>
            <w:r w:rsidR="000B07A2">
              <w:rPr>
                <w:noProof/>
                <w:webHidden/>
              </w:rPr>
              <w:t>9</w:t>
            </w:r>
            <w:r w:rsidR="000B07A2">
              <w:rPr>
                <w:noProof/>
                <w:webHidden/>
              </w:rPr>
              <w:fldChar w:fldCharType="end"/>
            </w:r>
          </w:hyperlink>
        </w:p>
        <w:p w14:paraId="596B402D" w14:textId="2E50D09F"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42" w:history="1">
            <w:r w:rsidR="000B07A2" w:rsidRPr="00E67FC9">
              <w:rPr>
                <w:rStyle w:val="Hyperlink"/>
                <w:noProof/>
              </w:rPr>
              <w:t>Training script flow chart</w:t>
            </w:r>
            <w:r w:rsidR="000B07A2">
              <w:rPr>
                <w:noProof/>
                <w:webHidden/>
              </w:rPr>
              <w:tab/>
            </w:r>
            <w:r w:rsidR="000B07A2">
              <w:rPr>
                <w:noProof/>
                <w:webHidden/>
              </w:rPr>
              <w:fldChar w:fldCharType="begin"/>
            </w:r>
            <w:r w:rsidR="000B07A2">
              <w:rPr>
                <w:noProof/>
                <w:webHidden/>
              </w:rPr>
              <w:instrText xml:space="preserve"> PAGEREF _Toc165149942 \h </w:instrText>
            </w:r>
            <w:r w:rsidR="000B07A2">
              <w:rPr>
                <w:noProof/>
                <w:webHidden/>
              </w:rPr>
            </w:r>
            <w:r w:rsidR="000B07A2">
              <w:rPr>
                <w:noProof/>
                <w:webHidden/>
              </w:rPr>
              <w:fldChar w:fldCharType="separate"/>
            </w:r>
            <w:r w:rsidR="000B07A2">
              <w:rPr>
                <w:noProof/>
                <w:webHidden/>
              </w:rPr>
              <w:t>13</w:t>
            </w:r>
            <w:r w:rsidR="000B07A2">
              <w:rPr>
                <w:noProof/>
                <w:webHidden/>
              </w:rPr>
              <w:fldChar w:fldCharType="end"/>
            </w:r>
          </w:hyperlink>
        </w:p>
        <w:p w14:paraId="0289D8F1" w14:textId="38360EE0"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43" w:history="1">
            <w:r w:rsidR="000B07A2" w:rsidRPr="00E67FC9">
              <w:rPr>
                <w:rStyle w:val="Hyperlink"/>
                <w:noProof/>
              </w:rPr>
              <w:t>Class diagram</w:t>
            </w:r>
            <w:r w:rsidR="000B07A2">
              <w:rPr>
                <w:noProof/>
                <w:webHidden/>
              </w:rPr>
              <w:tab/>
            </w:r>
            <w:r w:rsidR="000B07A2">
              <w:rPr>
                <w:noProof/>
                <w:webHidden/>
              </w:rPr>
              <w:fldChar w:fldCharType="begin"/>
            </w:r>
            <w:r w:rsidR="000B07A2">
              <w:rPr>
                <w:noProof/>
                <w:webHidden/>
              </w:rPr>
              <w:instrText xml:space="preserve"> PAGEREF _Toc165149943 \h </w:instrText>
            </w:r>
            <w:r w:rsidR="000B07A2">
              <w:rPr>
                <w:noProof/>
                <w:webHidden/>
              </w:rPr>
            </w:r>
            <w:r w:rsidR="000B07A2">
              <w:rPr>
                <w:noProof/>
                <w:webHidden/>
              </w:rPr>
              <w:fldChar w:fldCharType="separate"/>
            </w:r>
            <w:r w:rsidR="000B07A2">
              <w:rPr>
                <w:noProof/>
                <w:webHidden/>
              </w:rPr>
              <w:t>14</w:t>
            </w:r>
            <w:r w:rsidR="000B07A2">
              <w:rPr>
                <w:noProof/>
                <w:webHidden/>
              </w:rPr>
              <w:fldChar w:fldCharType="end"/>
            </w:r>
          </w:hyperlink>
        </w:p>
        <w:p w14:paraId="7D5439D0" w14:textId="24AD497A"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44" w:history="1">
            <w:r w:rsidR="000B07A2" w:rsidRPr="00E67FC9">
              <w:rPr>
                <w:rStyle w:val="Hyperlink"/>
                <w:noProof/>
              </w:rPr>
              <w:t>Structure diagrams</w:t>
            </w:r>
            <w:r w:rsidR="000B07A2">
              <w:rPr>
                <w:noProof/>
                <w:webHidden/>
              </w:rPr>
              <w:tab/>
            </w:r>
            <w:r w:rsidR="000B07A2">
              <w:rPr>
                <w:noProof/>
                <w:webHidden/>
              </w:rPr>
              <w:fldChar w:fldCharType="begin"/>
            </w:r>
            <w:r w:rsidR="000B07A2">
              <w:rPr>
                <w:noProof/>
                <w:webHidden/>
              </w:rPr>
              <w:instrText xml:space="preserve"> PAGEREF _Toc165149944 \h </w:instrText>
            </w:r>
            <w:r w:rsidR="000B07A2">
              <w:rPr>
                <w:noProof/>
                <w:webHidden/>
              </w:rPr>
            </w:r>
            <w:r w:rsidR="000B07A2">
              <w:rPr>
                <w:noProof/>
                <w:webHidden/>
              </w:rPr>
              <w:fldChar w:fldCharType="separate"/>
            </w:r>
            <w:r w:rsidR="000B07A2">
              <w:rPr>
                <w:noProof/>
                <w:webHidden/>
              </w:rPr>
              <w:t>14</w:t>
            </w:r>
            <w:r w:rsidR="000B07A2">
              <w:rPr>
                <w:noProof/>
                <w:webHidden/>
              </w:rPr>
              <w:fldChar w:fldCharType="end"/>
            </w:r>
          </w:hyperlink>
        </w:p>
        <w:p w14:paraId="233ADD79" w14:textId="42C81F1D"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45" w:history="1">
            <w:r w:rsidR="000B07A2" w:rsidRPr="00E67FC9">
              <w:rPr>
                <w:rStyle w:val="Hyperlink"/>
                <w:noProof/>
              </w:rPr>
              <w:t>UI Structure</w:t>
            </w:r>
            <w:r w:rsidR="000B07A2">
              <w:rPr>
                <w:noProof/>
                <w:webHidden/>
              </w:rPr>
              <w:tab/>
            </w:r>
            <w:r w:rsidR="000B07A2">
              <w:rPr>
                <w:noProof/>
                <w:webHidden/>
              </w:rPr>
              <w:fldChar w:fldCharType="begin"/>
            </w:r>
            <w:r w:rsidR="000B07A2">
              <w:rPr>
                <w:noProof/>
                <w:webHidden/>
              </w:rPr>
              <w:instrText xml:space="preserve"> PAGEREF _Toc165149945 \h </w:instrText>
            </w:r>
            <w:r w:rsidR="000B07A2">
              <w:rPr>
                <w:noProof/>
                <w:webHidden/>
              </w:rPr>
            </w:r>
            <w:r w:rsidR="000B07A2">
              <w:rPr>
                <w:noProof/>
                <w:webHidden/>
              </w:rPr>
              <w:fldChar w:fldCharType="separate"/>
            </w:r>
            <w:r w:rsidR="000B07A2">
              <w:rPr>
                <w:noProof/>
                <w:webHidden/>
              </w:rPr>
              <w:t>14</w:t>
            </w:r>
            <w:r w:rsidR="000B07A2">
              <w:rPr>
                <w:noProof/>
                <w:webHidden/>
              </w:rPr>
              <w:fldChar w:fldCharType="end"/>
            </w:r>
          </w:hyperlink>
        </w:p>
        <w:p w14:paraId="244F2D92" w14:textId="595BDE85"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46" w:history="1">
            <w:r w:rsidR="000B07A2" w:rsidRPr="00E67FC9">
              <w:rPr>
                <w:rStyle w:val="Hyperlink"/>
                <w:noProof/>
              </w:rPr>
              <w:t>Training model Structure</w:t>
            </w:r>
            <w:r w:rsidR="000B07A2">
              <w:rPr>
                <w:noProof/>
                <w:webHidden/>
              </w:rPr>
              <w:tab/>
            </w:r>
            <w:r w:rsidR="000B07A2">
              <w:rPr>
                <w:noProof/>
                <w:webHidden/>
              </w:rPr>
              <w:fldChar w:fldCharType="begin"/>
            </w:r>
            <w:r w:rsidR="000B07A2">
              <w:rPr>
                <w:noProof/>
                <w:webHidden/>
              </w:rPr>
              <w:instrText xml:space="preserve"> PAGEREF _Toc165149946 \h </w:instrText>
            </w:r>
            <w:r w:rsidR="000B07A2">
              <w:rPr>
                <w:noProof/>
                <w:webHidden/>
              </w:rPr>
            </w:r>
            <w:r w:rsidR="000B07A2">
              <w:rPr>
                <w:noProof/>
                <w:webHidden/>
              </w:rPr>
              <w:fldChar w:fldCharType="separate"/>
            </w:r>
            <w:r w:rsidR="000B07A2">
              <w:rPr>
                <w:noProof/>
                <w:webHidden/>
              </w:rPr>
              <w:t>15</w:t>
            </w:r>
            <w:r w:rsidR="000B07A2">
              <w:rPr>
                <w:noProof/>
                <w:webHidden/>
              </w:rPr>
              <w:fldChar w:fldCharType="end"/>
            </w:r>
          </w:hyperlink>
        </w:p>
        <w:p w14:paraId="0C93FFE0" w14:textId="295F1B91"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47" w:history="1">
            <w:r w:rsidR="000B07A2" w:rsidRPr="00E67FC9">
              <w:rPr>
                <w:rStyle w:val="Hyperlink"/>
                <w:noProof/>
              </w:rPr>
              <w:t>Visual elements</w:t>
            </w:r>
            <w:r w:rsidR="000B07A2">
              <w:rPr>
                <w:noProof/>
                <w:webHidden/>
              </w:rPr>
              <w:tab/>
            </w:r>
            <w:r w:rsidR="000B07A2">
              <w:rPr>
                <w:noProof/>
                <w:webHidden/>
              </w:rPr>
              <w:fldChar w:fldCharType="begin"/>
            </w:r>
            <w:r w:rsidR="000B07A2">
              <w:rPr>
                <w:noProof/>
                <w:webHidden/>
              </w:rPr>
              <w:instrText xml:space="preserve"> PAGEREF _Toc165149947 \h </w:instrText>
            </w:r>
            <w:r w:rsidR="000B07A2">
              <w:rPr>
                <w:noProof/>
                <w:webHidden/>
              </w:rPr>
            </w:r>
            <w:r w:rsidR="000B07A2">
              <w:rPr>
                <w:noProof/>
                <w:webHidden/>
              </w:rPr>
              <w:fldChar w:fldCharType="separate"/>
            </w:r>
            <w:r w:rsidR="000B07A2">
              <w:rPr>
                <w:noProof/>
                <w:webHidden/>
              </w:rPr>
              <w:t>16</w:t>
            </w:r>
            <w:r w:rsidR="000B07A2">
              <w:rPr>
                <w:noProof/>
                <w:webHidden/>
              </w:rPr>
              <w:fldChar w:fldCharType="end"/>
            </w:r>
          </w:hyperlink>
        </w:p>
        <w:p w14:paraId="24CBF2F1" w14:textId="1AA756C3"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48" w:history="1">
            <w:r w:rsidR="000B07A2" w:rsidRPr="00E67FC9">
              <w:rPr>
                <w:rStyle w:val="Hyperlink"/>
                <w:noProof/>
              </w:rPr>
              <w:t>Design considerations</w:t>
            </w:r>
            <w:r w:rsidR="000B07A2">
              <w:rPr>
                <w:noProof/>
                <w:webHidden/>
              </w:rPr>
              <w:tab/>
            </w:r>
            <w:r w:rsidR="000B07A2">
              <w:rPr>
                <w:noProof/>
                <w:webHidden/>
              </w:rPr>
              <w:fldChar w:fldCharType="begin"/>
            </w:r>
            <w:r w:rsidR="000B07A2">
              <w:rPr>
                <w:noProof/>
                <w:webHidden/>
              </w:rPr>
              <w:instrText xml:space="preserve"> PAGEREF _Toc165149948 \h </w:instrText>
            </w:r>
            <w:r w:rsidR="000B07A2">
              <w:rPr>
                <w:noProof/>
                <w:webHidden/>
              </w:rPr>
            </w:r>
            <w:r w:rsidR="000B07A2">
              <w:rPr>
                <w:noProof/>
                <w:webHidden/>
              </w:rPr>
              <w:fldChar w:fldCharType="separate"/>
            </w:r>
            <w:r w:rsidR="000B07A2">
              <w:rPr>
                <w:noProof/>
                <w:webHidden/>
              </w:rPr>
              <w:t>16</w:t>
            </w:r>
            <w:r w:rsidR="000B07A2">
              <w:rPr>
                <w:noProof/>
                <w:webHidden/>
              </w:rPr>
              <w:fldChar w:fldCharType="end"/>
            </w:r>
          </w:hyperlink>
        </w:p>
        <w:p w14:paraId="3F33D4BA" w14:textId="565A7090"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49" w:history="1">
            <w:r w:rsidR="000B07A2" w:rsidRPr="00E67FC9">
              <w:rPr>
                <w:rStyle w:val="Hyperlink"/>
                <w:noProof/>
              </w:rPr>
              <w:t>Minimalism</w:t>
            </w:r>
            <w:r w:rsidR="000B07A2">
              <w:rPr>
                <w:noProof/>
                <w:webHidden/>
              </w:rPr>
              <w:tab/>
            </w:r>
            <w:r w:rsidR="000B07A2">
              <w:rPr>
                <w:noProof/>
                <w:webHidden/>
              </w:rPr>
              <w:fldChar w:fldCharType="begin"/>
            </w:r>
            <w:r w:rsidR="000B07A2">
              <w:rPr>
                <w:noProof/>
                <w:webHidden/>
              </w:rPr>
              <w:instrText xml:space="preserve"> PAGEREF _Toc165149949 \h </w:instrText>
            </w:r>
            <w:r w:rsidR="000B07A2">
              <w:rPr>
                <w:noProof/>
                <w:webHidden/>
              </w:rPr>
            </w:r>
            <w:r w:rsidR="000B07A2">
              <w:rPr>
                <w:noProof/>
                <w:webHidden/>
              </w:rPr>
              <w:fldChar w:fldCharType="separate"/>
            </w:r>
            <w:r w:rsidR="000B07A2">
              <w:rPr>
                <w:noProof/>
                <w:webHidden/>
              </w:rPr>
              <w:t>16</w:t>
            </w:r>
            <w:r w:rsidR="000B07A2">
              <w:rPr>
                <w:noProof/>
                <w:webHidden/>
              </w:rPr>
              <w:fldChar w:fldCharType="end"/>
            </w:r>
          </w:hyperlink>
        </w:p>
        <w:p w14:paraId="4274C0DB" w14:textId="66FE00ED"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50" w:history="1">
            <w:r w:rsidR="000B07A2" w:rsidRPr="00E67FC9">
              <w:rPr>
                <w:rStyle w:val="Hyperlink"/>
                <w:noProof/>
              </w:rPr>
              <w:t>Error handling</w:t>
            </w:r>
            <w:r w:rsidR="000B07A2">
              <w:rPr>
                <w:noProof/>
                <w:webHidden/>
              </w:rPr>
              <w:tab/>
            </w:r>
            <w:r w:rsidR="000B07A2">
              <w:rPr>
                <w:noProof/>
                <w:webHidden/>
              </w:rPr>
              <w:fldChar w:fldCharType="begin"/>
            </w:r>
            <w:r w:rsidR="000B07A2">
              <w:rPr>
                <w:noProof/>
                <w:webHidden/>
              </w:rPr>
              <w:instrText xml:space="preserve"> PAGEREF _Toc165149950 \h </w:instrText>
            </w:r>
            <w:r w:rsidR="000B07A2">
              <w:rPr>
                <w:noProof/>
                <w:webHidden/>
              </w:rPr>
            </w:r>
            <w:r w:rsidR="000B07A2">
              <w:rPr>
                <w:noProof/>
                <w:webHidden/>
              </w:rPr>
              <w:fldChar w:fldCharType="separate"/>
            </w:r>
            <w:r w:rsidR="000B07A2">
              <w:rPr>
                <w:noProof/>
                <w:webHidden/>
              </w:rPr>
              <w:t>16</w:t>
            </w:r>
            <w:r w:rsidR="000B07A2">
              <w:rPr>
                <w:noProof/>
                <w:webHidden/>
              </w:rPr>
              <w:fldChar w:fldCharType="end"/>
            </w:r>
          </w:hyperlink>
        </w:p>
        <w:p w14:paraId="141770DF" w14:textId="7719BF62"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51" w:history="1">
            <w:r w:rsidR="000B07A2" w:rsidRPr="00E67FC9">
              <w:rPr>
                <w:rStyle w:val="Hyperlink"/>
                <w:noProof/>
              </w:rPr>
              <w:t>Colour theory</w:t>
            </w:r>
            <w:r w:rsidR="000B07A2">
              <w:rPr>
                <w:noProof/>
                <w:webHidden/>
              </w:rPr>
              <w:tab/>
            </w:r>
            <w:r w:rsidR="000B07A2">
              <w:rPr>
                <w:noProof/>
                <w:webHidden/>
              </w:rPr>
              <w:fldChar w:fldCharType="begin"/>
            </w:r>
            <w:r w:rsidR="000B07A2">
              <w:rPr>
                <w:noProof/>
                <w:webHidden/>
              </w:rPr>
              <w:instrText xml:space="preserve"> PAGEREF _Toc165149951 \h </w:instrText>
            </w:r>
            <w:r w:rsidR="000B07A2">
              <w:rPr>
                <w:noProof/>
                <w:webHidden/>
              </w:rPr>
            </w:r>
            <w:r w:rsidR="000B07A2">
              <w:rPr>
                <w:noProof/>
                <w:webHidden/>
              </w:rPr>
              <w:fldChar w:fldCharType="separate"/>
            </w:r>
            <w:r w:rsidR="000B07A2">
              <w:rPr>
                <w:noProof/>
                <w:webHidden/>
              </w:rPr>
              <w:t>16</w:t>
            </w:r>
            <w:r w:rsidR="000B07A2">
              <w:rPr>
                <w:noProof/>
                <w:webHidden/>
              </w:rPr>
              <w:fldChar w:fldCharType="end"/>
            </w:r>
          </w:hyperlink>
        </w:p>
        <w:p w14:paraId="6251D049" w14:textId="744236E2"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52" w:history="1">
            <w:r w:rsidR="000B07A2" w:rsidRPr="00E67FC9">
              <w:rPr>
                <w:rStyle w:val="Hyperlink"/>
                <w:noProof/>
              </w:rPr>
              <w:t>Web Wireframes</w:t>
            </w:r>
            <w:r w:rsidR="000B07A2">
              <w:rPr>
                <w:noProof/>
                <w:webHidden/>
              </w:rPr>
              <w:tab/>
            </w:r>
            <w:r w:rsidR="000B07A2">
              <w:rPr>
                <w:noProof/>
                <w:webHidden/>
              </w:rPr>
              <w:fldChar w:fldCharType="begin"/>
            </w:r>
            <w:r w:rsidR="000B07A2">
              <w:rPr>
                <w:noProof/>
                <w:webHidden/>
              </w:rPr>
              <w:instrText xml:space="preserve"> PAGEREF _Toc165149952 \h </w:instrText>
            </w:r>
            <w:r w:rsidR="000B07A2">
              <w:rPr>
                <w:noProof/>
                <w:webHidden/>
              </w:rPr>
            </w:r>
            <w:r w:rsidR="000B07A2">
              <w:rPr>
                <w:noProof/>
                <w:webHidden/>
              </w:rPr>
              <w:fldChar w:fldCharType="separate"/>
            </w:r>
            <w:r w:rsidR="000B07A2">
              <w:rPr>
                <w:noProof/>
                <w:webHidden/>
              </w:rPr>
              <w:t>17</w:t>
            </w:r>
            <w:r w:rsidR="000B07A2">
              <w:rPr>
                <w:noProof/>
                <w:webHidden/>
              </w:rPr>
              <w:fldChar w:fldCharType="end"/>
            </w:r>
          </w:hyperlink>
        </w:p>
        <w:p w14:paraId="77B05FFA" w14:textId="0A60C843"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53" w:history="1">
            <w:r w:rsidR="000B07A2" w:rsidRPr="00E67FC9">
              <w:rPr>
                <w:rStyle w:val="Hyperlink"/>
                <w:noProof/>
              </w:rPr>
              <w:t>Low-fi</w:t>
            </w:r>
            <w:r w:rsidR="000B07A2">
              <w:rPr>
                <w:noProof/>
                <w:webHidden/>
              </w:rPr>
              <w:tab/>
            </w:r>
            <w:r w:rsidR="000B07A2">
              <w:rPr>
                <w:noProof/>
                <w:webHidden/>
              </w:rPr>
              <w:fldChar w:fldCharType="begin"/>
            </w:r>
            <w:r w:rsidR="000B07A2">
              <w:rPr>
                <w:noProof/>
                <w:webHidden/>
              </w:rPr>
              <w:instrText xml:space="preserve"> PAGEREF _Toc165149953 \h </w:instrText>
            </w:r>
            <w:r w:rsidR="000B07A2">
              <w:rPr>
                <w:noProof/>
                <w:webHidden/>
              </w:rPr>
            </w:r>
            <w:r w:rsidR="000B07A2">
              <w:rPr>
                <w:noProof/>
                <w:webHidden/>
              </w:rPr>
              <w:fldChar w:fldCharType="separate"/>
            </w:r>
            <w:r w:rsidR="000B07A2">
              <w:rPr>
                <w:noProof/>
                <w:webHidden/>
              </w:rPr>
              <w:t>18</w:t>
            </w:r>
            <w:r w:rsidR="000B07A2">
              <w:rPr>
                <w:noProof/>
                <w:webHidden/>
              </w:rPr>
              <w:fldChar w:fldCharType="end"/>
            </w:r>
          </w:hyperlink>
        </w:p>
        <w:p w14:paraId="445EE365" w14:textId="4C4F235B"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54" w:history="1">
            <w:r w:rsidR="000B07A2" w:rsidRPr="00E67FC9">
              <w:rPr>
                <w:rStyle w:val="Hyperlink"/>
                <w:noProof/>
              </w:rPr>
              <w:t>Hi-fi</w:t>
            </w:r>
            <w:r w:rsidR="000B07A2">
              <w:rPr>
                <w:noProof/>
                <w:webHidden/>
              </w:rPr>
              <w:tab/>
            </w:r>
            <w:r w:rsidR="000B07A2">
              <w:rPr>
                <w:noProof/>
                <w:webHidden/>
              </w:rPr>
              <w:fldChar w:fldCharType="begin"/>
            </w:r>
            <w:r w:rsidR="000B07A2">
              <w:rPr>
                <w:noProof/>
                <w:webHidden/>
              </w:rPr>
              <w:instrText xml:space="preserve"> PAGEREF _Toc165149954 \h </w:instrText>
            </w:r>
            <w:r w:rsidR="000B07A2">
              <w:rPr>
                <w:noProof/>
                <w:webHidden/>
              </w:rPr>
            </w:r>
            <w:r w:rsidR="000B07A2">
              <w:rPr>
                <w:noProof/>
                <w:webHidden/>
              </w:rPr>
              <w:fldChar w:fldCharType="separate"/>
            </w:r>
            <w:r w:rsidR="000B07A2">
              <w:rPr>
                <w:noProof/>
                <w:webHidden/>
              </w:rPr>
              <w:t>22</w:t>
            </w:r>
            <w:r w:rsidR="000B07A2">
              <w:rPr>
                <w:noProof/>
                <w:webHidden/>
              </w:rPr>
              <w:fldChar w:fldCharType="end"/>
            </w:r>
          </w:hyperlink>
        </w:p>
        <w:p w14:paraId="074670FD" w14:textId="5E192748"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55" w:history="1">
            <w:r w:rsidR="000B07A2" w:rsidRPr="00E67FC9">
              <w:rPr>
                <w:rStyle w:val="Hyperlink"/>
                <w:noProof/>
              </w:rPr>
              <w:t>Use Case Diagram</w:t>
            </w:r>
            <w:r w:rsidR="000B07A2">
              <w:rPr>
                <w:noProof/>
                <w:webHidden/>
              </w:rPr>
              <w:tab/>
            </w:r>
            <w:r w:rsidR="000B07A2">
              <w:rPr>
                <w:noProof/>
                <w:webHidden/>
              </w:rPr>
              <w:fldChar w:fldCharType="begin"/>
            </w:r>
            <w:r w:rsidR="000B07A2">
              <w:rPr>
                <w:noProof/>
                <w:webHidden/>
              </w:rPr>
              <w:instrText xml:space="preserve"> PAGEREF _Toc165149955 \h </w:instrText>
            </w:r>
            <w:r w:rsidR="000B07A2">
              <w:rPr>
                <w:noProof/>
                <w:webHidden/>
              </w:rPr>
            </w:r>
            <w:r w:rsidR="000B07A2">
              <w:rPr>
                <w:noProof/>
                <w:webHidden/>
              </w:rPr>
              <w:fldChar w:fldCharType="separate"/>
            </w:r>
            <w:r w:rsidR="000B07A2">
              <w:rPr>
                <w:noProof/>
                <w:webHidden/>
              </w:rPr>
              <w:t>25</w:t>
            </w:r>
            <w:r w:rsidR="000B07A2">
              <w:rPr>
                <w:noProof/>
                <w:webHidden/>
              </w:rPr>
              <w:fldChar w:fldCharType="end"/>
            </w:r>
          </w:hyperlink>
        </w:p>
        <w:p w14:paraId="34693E7A" w14:textId="228D0933"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56" w:history="1">
            <w:r w:rsidR="000B07A2" w:rsidRPr="00E67FC9">
              <w:rPr>
                <w:rStyle w:val="Hyperlink"/>
                <w:noProof/>
              </w:rPr>
              <w:t>Project structure diagrams</w:t>
            </w:r>
            <w:r w:rsidR="000B07A2">
              <w:rPr>
                <w:noProof/>
                <w:webHidden/>
              </w:rPr>
              <w:tab/>
            </w:r>
            <w:r w:rsidR="000B07A2">
              <w:rPr>
                <w:noProof/>
                <w:webHidden/>
              </w:rPr>
              <w:fldChar w:fldCharType="begin"/>
            </w:r>
            <w:r w:rsidR="000B07A2">
              <w:rPr>
                <w:noProof/>
                <w:webHidden/>
              </w:rPr>
              <w:instrText xml:space="preserve"> PAGEREF _Toc165149956 \h </w:instrText>
            </w:r>
            <w:r w:rsidR="000B07A2">
              <w:rPr>
                <w:noProof/>
                <w:webHidden/>
              </w:rPr>
            </w:r>
            <w:r w:rsidR="000B07A2">
              <w:rPr>
                <w:noProof/>
                <w:webHidden/>
              </w:rPr>
              <w:fldChar w:fldCharType="separate"/>
            </w:r>
            <w:r w:rsidR="000B07A2">
              <w:rPr>
                <w:noProof/>
                <w:webHidden/>
              </w:rPr>
              <w:t>26</w:t>
            </w:r>
            <w:r w:rsidR="000B07A2">
              <w:rPr>
                <w:noProof/>
                <w:webHidden/>
              </w:rPr>
              <w:fldChar w:fldCharType="end"/>
            </w:r>
          </w:hyperlink>
        </w:p>
        <w:p w14:paraId="448E9A5F" w14:textId="2D8A9A17"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57" w:history="1">
            <w:r w:rsidR="000B07A2" w:rsidRPr="00E67FC9">
              <w:rPr>
                <w:rStyle w:val="Hyperlink"/>
                <w:noProof/>
              </w:rPr>
              <w:t>Testing log</w:t>
            </w:r>
            <w:r w:rsidR="000B07A2">
              <w:rPr>
                <w:noProof/>
                <w:webHidden/>
              </w:rPr>
              <w:tab/>
            </w:r>
            <w:r w:rsidR="000B07A2">
              <w:rPr>
                <w:noProof/>
                <w:webHidden/>
              </w:rPr>
              <w:fldChar w:fldCharType="begin"/>
            </w:r>
            <w:r w:rsidR="000B07A2">
              <w:rPr>
                <w:noProof/>
                <w:webHidden/>
              </w:rPr>
              <w:instrText xml:space="preserve"> PAGEREF _Toc165149957 \h </w:instrText>
            </w:r>
            <w:r w:rsidR="000B07A2">
              <w:rPr>
                <w:noProof/>
                <w:webHidden/>
              </w:rPr>
            </w:r>
            <w:r w:rsidR="000B07A2">
              <w:rPr>
                <w:noProof/>
                <w:webHidden/>
              </w:rPr>
              <w:fldChar w:fldCharType="separate"/>
            </w:r>
            <w:r w:rsidR="000B07A2">
              <w:rPr>
                <w:noProof/>
                <w:webHidden/>
              </w:rPr>
              <w:t>26</w:t>
            </w:r>
            <w:r w:rsidR="000B07A2">
              <w:rPr>
                <w:noProof/>
                <w:webHidden/>
              </w:rPr>
              <w:fldChar w:fldCharType="end"/>
            </w:r>
          </w:hyperlink>
        </w:p>
        <w:p w14:paraId="2DC5165D" w14:textId="3516D32F"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58" w:history="1">
            <w:r w:rsidR="000B07A2" w:rsidRPr="00E67FC9">
              <w:rPr>
                <w:rStyle w:val="Hyperlink"/>
                <w:noProof/>
              </w:rPr>
              <w:t>Bibliography</w:t>
            </w:r>
            <w:r w:rsidR="000B07A2">
              <w:rPr>
                <w:noProof/>
                <w:webHidden/>
              </w:rPr>
              <w:tab/>
            </w:r>
            <w:r w:rsidR="000B07A2">
              <w:rPr>
                <w:noProof/>
                <w:webHidden/>
              </w:rPr>
              <w:fldChar w:fldCharType="begin"/>
            </w:r>
            <w:r w:rsidR="000B07A2">
              <w:rPr>
                <w:noProof/>
                <w:webHidden/>
              </w:rPr>
              <w:instrText xml:space="preserve"> PAGEREF _Toc165149958 \h </w:instrText>
            </w:r>
            <w:r w:rsidR="000B07A2">
              <w:rPr>
                <w:noProof/>
                <w:webHidden/>
              </w:rPr>
            </w:r>
            <w:r w:rsidR="000B07A2">
              <w:rPr>
                <w:noProof/>
                <w:webHidden/>
              </w:rPr>
              <w:fldChar w:fldCharType="separate"/>
            </w:r>
            <w:r w:rsidR="000B07A2">
              <w:rPr>
                <w:noProof/>
                <w:webHidden/>
              </w:rPr>
              <w:t>27</w:t>
            </w:r>
            <w:r w:rsidR="000B07A2">
              <w:rPr>
                <w:noProof/>
                <w:webHidden/>
              </w:rPr>
              <w:fldChar w:fldCharType="end"/>
            </w:r>
          </w:hyperlink>
        </w:p>
        <w:p w14:paraId="22B961C6" w14:textId="7CF7BE2E" w:rsidR="00EF60C9" w:rsidRDefault="00EF60C9" w:rsidP="00EF60C9">
          <w:r>
            <w:rPr>
              <w:b/>
              <w:bCs/>
              <w:noProof/>
            </w:rPr>
            <w:fldChar w:fldCharType="end"/>
          </w:r>
        </w:p>
      </w:sdtContent>
    </w:sdt>
    <w:p w14:paraId="4E208D17" w14:textId="1063052F" w:rsidR="00CB2089" w:rsidRDefault="00CB2089">
      <w:r>
        <w:br w:type="page"/>
      </w:r>
    </w:p>
    <w:p w14:paraId="3B85E6AA" w14:textId="77777777" w:rsidR="00CB2089" w:rsidRDefault="00CB2089" w:rsidP="00CB2089">
      <w:pPr>
        <w:pStyle w:val="Heading1"/>
        <w:ind w:right="1134"/>
      </w:pPr>
      <w:bookmarkStart w:id="0" w:name="_Toc163169062"/>
      <w:bookmarkStart w:id="1" w:name="_Toc165149932"/>
      <w:r>
        <w:lastRenderedPageBreak/>
        <w:t>Project Introduction</w:t>
      </w:r>
      <w:bookmarkEnd w:id="0"/>
      <w:bookmarkEnd w:id="1"/>
    </w:p>
    <w:p w14:paraId="44256869" w14:textId="130A3C89" w:rsidR="008468AD" w:rsidRDefault="008468AD" w:rsidP="008468AD">
      <w:r>
        <w:t xml:space="preserve">The document presented is the design document for Hull College </w:t>
      </w:r>
      <w:r w:rsidR="00C45DD9">
        <w:t xml:space="preserve">chatbot. The document shows the considerations taken when developing and designing the whole project. </w:t>
      </w:r>
    </w:p>
    <w:p w14:paraId="36C726DE" w14:textId="1972B26C" w:rsidR="00CE433E" w:rsidRDefault="00C45DD9" w:rsidP="008468AD">
      <w:r>
        <w:t>The project will be a chatbot that will be able to answer questions about the client (Hull College). The project will have the capabilities to be added to their existing systems with ease.</w:t>
      </w:r>
    </w:p>
    <w:p w14:paraId="37D61C8A" w14:textId="7EBF6F3C" w:rsidR="00CE433E" w:rsidRDefault="00CE433E" w:rsidP="00CE433E">
      <w:pPr>
        <w:pStyle w:val="Heading1"/>
      </w:pPr>
      <w:bookmarkStart w:id="2" w:name="_Toc165149933"/>
      <w:r w:rsidRPr="00CE433E">
        <w:t>Overview of Project Functionality</w:t>
      </w:r>
      <w:bookmarkEnd w:id="2"/>
    </w:p>
    <w:p w14:paraId="4AFD7052" w14:textId="25CF36B6" w:rsidR="00FB332F" w:rsidRDefault="008B3C46" w:rsidP="00FB332F">
      <w:r>
        <w:t>This section of the document details each function and part of the project what it will do and how it will aid the project. The section will show diagrams appreciate to the function/part of the project.</w:t>
      </w:r>
    </w:p>
    <w:p w14:paraId="3C398CBF" w14:textId="4DA54B48" w:rsidR="00FB332F" w:rsidRDefault="00FB332F" w:rsidP="00FB332F">
      <w:pPr>
        <w:pStyle w:val="Heading2"/>
      </w:pPr>
      <w:bookmarkStart w:id="3" w:name="_Toc165149934"/>
      <w:r>
        <w:t>Machine learning model</w:t>
      </w:r>
      <w:bookmarkEnd w:id="3"/>
      <w:r>
        <w:t xml:space="preserve"> </w:t>
      </w:r>
    </w:p>
    <w:p w14:paraId="6767A123" w14:textId="77DF8DC3" w:rsidR="00FD377A" w:rsidRDefault="00FB332F" w:rsidP="00FB332F">
      <w:r>
        <w:t xml:space="preserve">The machine model will be used to process data. </w:t>
      </w:r>
      <w:r w:rsidR="00914A0A">
        <w:t xml:space="preserve">The model is a neural network that uses </w:t>
      </w:r>
      <w:r>
        <w:t xml:space="preserve">three layers to process data, the input layer, hidden </w:t>
      </w:r>
      <w:r w:rsidR="00914A0A">
        <w:t>layer,</w:t>
      </w:r>
      <w:r>
        <w:t xml:space="preserve"> and the output layer. </w:t>
      </w:r>
      <w:r w:rsidR="00914A0A">
        <w:t xml:space="preserve">Layers pass data through each other to further analyse the data. </w:t>
      </w:r>
      <w:r>
        <w:t>Two processes will use the model (The training model and the chatbot). Other process will use the model, this will be shown predetermined processes</w:t>
      </w:r>
      <w:r w:rsidR="00914A0A">
        <w:t xml:space="preserve">, for the corresponding scripts and </w:t>
      </w:r>
      <w:r w:rsidR="00FD377A">
        <w:t>functions. The</w:t>
      </w:r>
      <w:r w:rsidR="00914A0A">
        <w:t xml:space="preserve"> model is viral the project as it will not be able to process data given without it</w:t>
      </w:r>
      <w:r w:rsidR="00FD377A">
        <w:t>, then the project will not be able to pick an accurate response.</w:t>
      </w:r>
    </w:p>
    <w:p w14:paraId="2BD3D73D" w14:textId="1C827D17" w:rsidR="00FB332F" w:rsidRPr="00FB332F" w:rsidRDefault="00FE13A7" w:rsidP="00FB332F">
      <w:bookmarkStart w:id="4" w:name="_Toc165149935"/>
      <w:r w:rsidRPr="00FE13A7">
        <w:rPr>
          <w:rStyle w:val="Heading3Char"/>
        </w:rPr>
        <w:t xml:space="preserve">Machine learning </w:t>
      </w:r>
      <w:r w:rsidR="00FB332F" w:rsidRPr="00FE13A7">
        <w:rPr>
          <w:rStyle w:val="Heading3Char"/>
        </w:rPr>
        <w:t>Model pseudo code</w:t>
      </w:r>
      <w:bookmarkEnd w:id="4"/>
      <w:bookmarkStart w:id="5" w:name="_MON_1775501957"/>
      <w:bookmarkEnd w:id="5"/>
      <w:r w:rsidR="00FB332F">
        <w:object w:dxaOrig="9026" w:dyaOrig="8036" w14:anchorId="7CB2BC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401.65pt" o:ole="">
            <v:imagedata r:id="rId12" o:title=""/>
          </v:shape>
          <o:OLEObject Type="Embed" ProgID="Word.OpenDocumentText.12" ShapeID="_x0000_i1025" DrawAspect="Content" ObjectID="_1775828028" r:id="rId13"/>
        </w:object>
      </w:r>
    </w:p>
    <w:p w14:paraId="756A63F6" w14:textId="77777777" w:rsidR="00FB332F" w:rsidRDefault="00FB332F" w:rsidP="00FB332F">
      <w:pPr>
        <w:pStyle w:val="Heading3"/>
      </w:pPr>
    </w:p>
    <w:p w14:paraId="34EDC767" w14:textId="2178BECB" w:rsidR="00FB332F" w:rsidRDefault="00FE13A7" w:rsidP="00FB332F">
      <w:pPr>
        <w:pStyle w:val="Heading3"/>
      </w:pPr>
      <w:bookmarkStart w:id="6" w:name="_Toc165149936"/>
      <w:r w:rsidRPr="00FE13A7">
        <w:rPr>
          <w:rStyle w:val="Heading3Char"/>
        </w:rPr>
        <w:t xml:space="preserve">Machine learning Model </w:t>
      </w:r>
      <w:r w:rsidR="00FB332F">
        <w:t>flowchart</w:t>
      </w:r>
      <w:bookmarkEnd w:id="6"/>
    </w:p>
    <w:p w14:paraId="7154B17B" w14:textId="24A34970" w:rsidR="00FB332F" w:rsidRPr="00FB332F" w:rsidRDefault="00C64673" w:rsidP="00FB332F">
      <w:r>
        <w:rPr>
          <w:noProof/>
        </w:rPr>
        <w:drawing>
          <wp:anchor distT="0" distB="0" distL="114300" distR="114300" simplePos="0" relativeHeight="251663360" behindDoc="0" locked="0" layoutInCell="1" allowOverlap="1" wp14:anchorId="27450A62" wp14:editId="270E7A71">
            <wp:simplePos x="0" y="0"/>
            <wp:positionH relativeFrom="margin">
              <wp:align>center</wp:align>
            </wp:positionH>
            <wp:positionV relativeFrom="paragraph">
              <wp:posOffset>312144</wp:posOffset>
            </wp:positionV>
            <wp:extent cx="2111375" cy="4817110"/>
            <wp:effectExtent l="0" t="0" r="3175" b="2540"/>
            <wp:wrapTopAndBottom/>
            <wp:docPr id="10708299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57029" name="Picture 2" descr="A diagram of a proces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11375" cy="481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4F7EF" w14:textId="77777777" w:rsidR="00FB332F" w:rsidRDefault="00FB332F" w:rsidP="00FB332F"/>
    <w:p w14:paraId="3B1196AD" w14:textId="70D033A0" w:rsidR="00FB332F" w:rsidRDefault="00FB332F" w:rsidP="00FB332F"/>
    <w:p w14:paraId="174181F6" w14:textId="105D2AF4" w:rsidR="00F402C1" w:rsidRDefault="00F402C1" w:rsidP="00F402C1">
      <w:pPr>
        <w:pStyle w:val="Heading2"/>
      </w:pPr>
      <w:bookmarkStart w:id="7" w:name="_Toc165149937"/>
      <w:r>
        <w:t>Text processing</w:t>
      </w:r>
      <w:bookmarkEnd w:id="7"/>
    </w:p>
    <w:p w14:paraId="38982258" w14:textId="6953DECB" w:rsidR="00F402C1" w:rsidRDefault="00F402C1" w:rsidP="00F402C1">
      <w:r>
        <w:t>The project uses a text processing script to determine a vocabulary for the chatbot.</w:t>
      </w:r>
    </w:p>
    <w:p w14:paraId="27930254" w14:textId="50D972F8" w:rsidR="00F402C1" w:rsidRDefault="00F402C1" w:rsidP="00F402C1">
      <w:r>
        <w:t xml:space="preserve">The text processing allows the program to look at words that are stored in a data file. These words are stored from past questions, then each word is assigned a number 0 – 1, depending on if the word could be found. The text processing also uses stemming so a word it processes will be striped down to its route (eg. </w:t>
      </w:r>
      <w:r w:rsidRPr="00BA75F9">
        <w:t>“programming,” “programmer,” and “programs”</w:t>
      </w:r>
      <w:r>
        <w:t xml:space="preserve"> can all be stemmed down to program). Stemming is used withing the program in increase proficiency. The project will the use the text processing to aid its answer to the user, as it will be able to view if they words are in the predefined patterns later.</w:t>
      </w:r>
    </w:p>
    <w:p w14:paraId="4DCD1839" w14:textId="1688CFF7" w:rsidR="00F402C1" w:rsidRDefault="00F402C1" w:rsidP="00F402C1">
      <w:r>
        <w:t>The text processing is used throughout the system, if this section of the system needs to be down again it will be shown within a predefined system in other diagrams.</w:t>
      </w:r>
    </w:p>
    <w:p w14:paraId="7B84EC24" w14:textId="7E5495B6" w:rsidR="00B0573A" w:rsidRDefault="00B0573A" w:rsidP="00B0573A">
      <w:pPr>
        <w:pStyle w:val="Heading3"/>
      </w:pPr>
      <w:bookmarkStart w:id="8" w:name="_Toc165149938"/>
      <w:r>
        <w:lastRenderedPageBreak/>
        <w:t>Text</w:t>
      </w:r>
      <w:r w:rsidRPr="00B0573A">
        <w:t xml:space="preserve"> </w:t>
      </w:r>
      <w:r>
        <w:t>processing pseudo code</w:t>
      </w:r>
      <w:bookmarkEnd w:id="8"/>
      <w:r>
        <w:t xml:space="preserve"> </w:t>
      </w:r>
    </w:p>
    <w:bookmarkStart w:id="9" w:name="_MON_1775507409"/>
    <w:bookmarkEnd w:id="9"/>
    <w:p w14:paraId="33094E58" w14:textId="7D1600DD" w:rsidR="00C64673" w:rsidRPr="00C64673" w:rsidRDefault="004C182D" w:rsidP="00C64673">
      <w:r>
        <w:object w:dxaOrig="9026" w:dyaOrig="7647" w14:anchorId="08C943BF">
          <v:shape id="_x0000_i1026" type="#_x0000_t75" style="width:450.75pt;height:382.5pt" o:ole="">
            <v:imagedata r:id="rId15" o:title=""/>
          </v:shape>
          <o:OLEObject Type="Embed" ProgID="Word.OpenDocumentText.12" ShapeID="_x0000_i1026" DrawAspect="Content" ObjectID="_1775828029" r:id="rId16"/>
        </w:object>
      </w:r>
    </w:p>
    <w:p w14:paraId="6DB2E8B1" w14:textId="71A65A15" w:rsidR="00F402C1" w:rsidRDefault="00F402C1" w:rsidP="00B0573A">
      <w:pPr>
        <w:pStyle w:val="Heading3"/>
      </w:pPr>
      <w:bookmarkStart w:id="10" w:name="_Toc165149939"/>
      <w:r>
        <w:lastRenderedPageBreak/>
        <w:t>Text processing flow chart</w:t>
      </w:r>
      <w:bookmarkEnd w:id="10"/>
    </w:p>
    <w:p w14:paraId="3323564F" w14:textId="27711366" w:rsidR="00F402C1" w:rsidRDefault="00C64673" w:rsidP="00F402C1">
      <w:r>
        <w:rPr>
          <w:noProof/>
        </w:rPr>
        <w:drawing>
          <wp:inline distT="0" distB="0" distL="0" distR="0" wp14:anchorId="3801E807" wp14:editId="1B65C9CC">
            <wp:extent cx="5731510" cy="5872480"/>
            <wp:effectExtent l="0" t="0" r="2540" b="0"/>
            <wp:docPr id="850268206"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68206" name="Picture 1" descr="A diagram of a work flow&#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872480"/>
                    </a:xfrm>
                    <a:prstGeom prst="rect">
                      <a:avLst/>
                    </a:prstGeom>
                    <a:noFill/>
                    <a:ln>
                      <a:noFill/>
                    </a:ln>
                  </pic:spPr>
                </pic:pic>
              </a:graphicData>
            </a:graphic>
          </wp:inline>
        </w:drawing>
      </w:r>
    </w:p>
    <w:p w14:paraId="4D0A6478" w14:textId="67F2A14E" w:rsidR="002C5177" w:rsidRDefault="002C5177" w:rsidP="002C5177">
      <w:pPr>
        <w:pStyle w:val="Heading2"/>
      </w:pPr>
      <w:bookmarkStart w:id="11" w:name="_Toc165149940"/>
      <w:r>
        <w:t>Training script</w:t>
      </w:r>
      <w:bookmarkEnd w:id="11"/>
    </w:p>
    <w:p w14:paraId="33A992CF" w14:textId="77777777" w:rsidR="00B61AAC" w:rsidRDefault="00B61AAC" w:rsidP="00B61AAC">
      <w:r>
        <w:t>The training script is used to train and aid the chatbot in answering user questions. The training script uses epochs to test how well the AI can deal with user questions. The training script then get data from the epochs, optimises it and then sends it into the data file so the chatbot part of the program can use it.</w:t>
      </w:r>
    </w:p>
    <w:p w14:paraId="7508669D" w14:textId="0B71E5F8" w:rsidR="008D2720" w:rsidRPr="009C2EE0" w:rsidRDefault="00B61AAC" w:rsidP="00B61AAC">
      <w:r>
        <w:t xml:space="preserve">An epoch is one pass through of training data, that then pass through data so the program can use data to become more accurate. The training program will use 1000 epochs each time the program runs, any more than this can cause the chatbot to be “overly intelligent”. If the chatbot were to have any more epochs, then it could lead in the chatbot trying to answer questions it won’t be designed to answer. Epochs determine how accurate the AI is based on a loss, the script will try to aim for close to no loss, however loss is not bad in this scenario. As the interaction with the user cannot always be predictable or prepared for as users could ask questions that the developer and client did not think to give the project the ability to answer. Users could also ask questions that are not related </w:t>
      </w:r>
      <w:r>
        <w:lastRenderedPageBreak/>
        <w:t>to the current system or the client. Allowing for losses in the training script then allows the chatbot to account for questions it may not know how to answer, then allow it to use a fallback response instead of tyring to answer it (more to be discussed in the chatbot script section).</w:t>
      </w:r>
    </w:p>
    <w:p w14:paraId="78B3EE87" w14:textId="29F71AC2" w:rsidR="002C5177" w:rsidRDefault="002C5177" w:rsidP="002C5177">
      <w:pPr>
        <w:pStyle w:val="Heading3"/>
      </w:pPr>
      <w:bookmarkStart w:id="12" w:name="_Toc165149941"/>
      <w:r>
        <w:lastRenderedPageBreak/>
        <w:t>Training script pseudo code</w:t>
      </w:r>
      <w:bookmarkEnd w:id="12"/>
    </w:p>
    <w:bookmarkStart w:id="13" w:name="_MON_1775594189"/>
    <w:bookmarkEnd w:id="13"/>
    <w:p w14:paraId="6A1880AB" w14:textId="158CF9A0" w:rsidR="00400E5D" w:rsidRDefault="00400E5D" w:rsidP="00400E5D">
      <w:r>
        <w:object w:dxaOrig="9026" w:dyaOrig="13784" w14:anchorId="2F9F917F">
          <v:shape id="_x0000_i1027" type="#_x0000_t75" style="width:424.5pt;height:9in" o:ole="">
            <v:imagedata r:id="rId18" o:title=""/>
          </v:shape>
          <o:OLEObject Type="Embed" ProgID="Word.OpenDocumentText.12" ShapeID="_x0000_i1027" DrawAspect="Content" ObjectID="_1775828030" r:id="rId19"/>
        </w:object>
      </w:r>
    </w:p>
    <w:p w14:paraId="2E3F0FEA" w14:textId="77777777" w:rsidR="00400E5D" w:rsidRDefault="00400E5D">
      <w:pPr>
        <w:rPr>
          <w:rFonts w:asciiTheme="majorHAnsi" w:eastAsiaTheme="majorEastAsia" w:hAnsiTheme="majorHAnsi" w:cstheme="majorBidi"/>
          <w:color w:val="000000" w:themeColor="text1"/>
          <w:sz w:val="24"/>
          <w:szCs w:val="24"/>
        </w:rPr>
      </w:pPr>
      <w:r>
        <w:br w:type="page"/>
      </w:r>
    </w:p>
    <w:bookmarkStart w:id="14" w:name="_MON_1775594291"/>
    <w:bookmarkEnd w:id="14"/>
    <w:p w14:paraId="2429BF10" w14:textId="7C3F338D" w:rsidR="00400E5D" w:rsidRDefault="00400E5D">
      <w:pPr>
        <w:rPr>
          <w:rFonts w:asciiTheme="majorHAnsi" w:eastAsiaTheme="majorEastAsia" w:hAnsiTheme="majorHAnsi" w:cstheme="majorBidi"/>
          <w:color w:val="000000" w:themeColor="text1"/>
          <w:sz w:val="24"/>
          <w:szCs w:val="24"/>
        </w:rPr>
      </w:pPr>
      <w:r>
        <w:object w:dxaOrig="9026" w:dyaOrig="14211" w14:anchorId="432E53F8">
          <v:shape id="_x0000_i1028" type="#_x0000_t75" style="width:450.75pt;height:712.5pt" o:ole="">
            <v:imagedata r:id="rId20" o:title=""/>
          </v:shape>
          <o:OLEObject Type="Embed" ProgID="Word.OpenDocumentText.12" ShapeID="_x0000_i1028" DrawAspect="Content" ObjectID="_1775828031" r:id="rId21"/>
        </w:object>
      </w:r>
      <w:r>
        <w:br w:type="page"/>
      </w:r>
    </w:p>
    <w:bookmarkStart w:id="15" w:name="_MON_1775594350"/>
    <w:bookmarkEnd w:id="15"/>
    <w:p w14:paraId="0AA60772" w14:textId="118D7EFE" w:rsidR="00400E5D" w:rsidRDefault="00400E5D">
      <w:pPr>
        <w:rPr>
          <w:rFonts w:asciiTheme="majorHAnsi" w:eastAsiaTheme="majorEastAsia" w:hAnsiTheme="majorHAnsi" w:cstheme="majorBidi"/>
          <w:color w:val="000000" w:themeColor="text1"/>
          <w:sz w:val="24"/>
          <w:szCs w:val="24"/>
        </w:rPr>
      </w:pPr>
      <w:r>
        <w:object w:dxaOrig="9026" w:dyaOrig="13944" w14:anchorId="666B7DC9">
          <v:shape id="_x0000_i1029" type="#_x0000_t75" style="width:450.75pt;height:697.15pt" o:ole="">
            <v:imagedata r:id="rId22" o:title=""/>
          </v:shape>
          <o:OLEObject Type="Embed" ProgID="Word.OpenDocumentText.12" ShapeID="_x0000_i1029" DrawAspect="Content" ObjectID="_1775828032" r:id="rId23"/>
        </w:object>
      </w:r>
      <w:r>
        <w:br w:type="page"/>
      </w:r>
    </w:p>
    <w:bookmarkStart w:id="16" w:name="_MON_1775594377"/>
    <w:bookmarkEnd w:id="16"/>
    <w:p w14:paraId="351B2025" w14:textId="4DFAAB1E" w:rsidR="00400E5D" w:rsidRDefault="00400E5D">
      <w:pPr>
        <w:rPr>
          <w:rFonts w:asciiTheme="majorHAnsi" w:eastAsiaTheme="majorEastAsia" w:hAnsiTheme="majorHAnsi" w:cstheme="majorBidi"/>
          <w:color w:val="000000" w:themeColor="text1"/>
          <w:sz w:val="24"/>
          <w:szCs w:val="24"/>
        </w:rPr>
      </w:pPr>
      <w:r>
        <w:object w:dxaOrig="9026" w:dyaOrig="4948" w14:anchorId="6495C6DB">
          <v:shape id="_x0000_i1030" type="#_x0000_t75" style="width:450.75pt;height:246.75pt" o:ole="">
            <v:imagedata r:id="rId24" o:title=""/>
          </v:shape>
          <o:OLEObject Type="Embed" ProgID="Word.OpenDocumentText.12" ShapeID="_x0000_i1030" DrawAspect="Content" ObjectID="_1775828033" r:id="rId25"/>
        </w:object>
      </w:r>
      <w:r>
        <w:br w:type="page"/>
      </w:r>
    </w:p>
    <w:p w14:paraId="79016190" w14:textId="6C27274A" w:rsidR="002C5177" w:rsidRPr="002C5177" w:rsidRDefault="002C5177" w:rsidP="002C5177">
      <w:pPr>
        <w:pStyle w:val="Heading3"/>
      </w:pPr>
      <w:bookmarkStart w:id="17" w:name="_Toc165149942"/>
      <w:r>
        <w:lastRenderedPageBreak/>
        <w:t>Training script flow chart</w:t>
      </w:r>
      <w:bookmarkEnd w:id="17"/>
    </w:p>
    <w:p w14:paraId="6C0B476B" w14:textId="79A57DD4" w:rsidR="0002669D" w:rsidRPr="0002669D" w:rsidRDefault="00074E04" w:rsidP="0002669D">
      <w:r>
        <w:rPr>
          <w:noProof/>
        </w:rPr>
        <w:drawing>
          <wp:anchor distT="0" distB="0" distL="114300" distR="114300" simplePos="0" relativeHeight="251664384" behindDoc="0" locked="0" layoutInCell="1" allowOverlap="1" wp14:anchorId="073F55F5" wp14:editId="12421281">
            <wp:simplePos x="0" y="0"/>
            <wp:positionH relativeFrom="margin">
              <wp:align>center</wp:align>
            </wp:positionH>
            <wp:positionV relativeFrom="paragraph">
              <wp:posOffset>451485</wp:posOffset>
            </wp:positionV>
            <wp:extent cx="4533900" cy="7934325"/>
            <wp:effectExtent l="0" t="0" r="0" b="9525"/>
            <wp:wrapTopAndBottom/>
            <wp:docPr id="140566845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68455" name="Picture 1" descr="A diagram of a flow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33900" cy="7934325"/>
                    </a:xfrm>
                    <a:prstGeom prst="rect">
                      <a:avLst/>
                    </a:prstGeom>
                    <a:noFill/>
                    <a:ln>
                      <a:noFill/>
                    </a:ln>
                  </pic:spPr>
                </pic:pic>
              </a:graphicData>
            </a:graphic>
          </wp:anchor>
        </w:drawing>
      </w:r>
    </w:p>
    <w:p w14:paraId="3D36915F" w14:textId="07B9B01A" w:rsidR="0001205E" w:rsidRDefault="0001205E" w:rsidP="002A2548"/>
    <w:p w14:paraId="033A32AD" w14:textId="60E1CD09" w:rsidR="00C02CA4" w:rsidRDefault="00C02CA4" w:rsidP="00C02CA4">
      <w:pPr>
        <w:pStyle w:val="Heading2"/>
      </w:pPr>
      <w:r>
        <w:lastRenderedPageBreak/>
        <w:t>Chatbot script</w:t>
      </w:r>
    </w:p>
    <w:p w14:paraId="442C374F" w14:textId="29186D79" w:rsidR="00C02CA4" w:rsidRDefault="00C02CA4" w:rsidP="00C02CA4">
      <w:pPr>
        <w:pStyle w:val="Heading3"/>
      </w:pPr>
      <w:r>
        <w:t>Chatbot script pseudocode</w:t>
      </w:r>
    </w:p>
    <w:p w14:paraId="2B21ECA4" w14:textId="3E82084C" w:rsidR="00C02CA4" w:rsidRDefault="00C02CA4" w:rsidP="00C02CA4">
      <w:pPr>
        <w:pStyle w:val="Heading3"/>
      </w:pPr>
      <w:r>
        <w:t>Chatbot script flow chart</w:t>
      </w:r>
    </w:p>
    <w:p w14:paraId="414F5FDC" w14:textId="77777777" w:rsidR="00C02CA4" w:rsidRDefault="00C02CA4" w:rsidP="00C02CA4"/>
    <w:p w14:paraId="0A496301" w14:textId="541688F2" w:rsidR="00C02CA4" w:rsidRDefault="00C02CA4" w:rsidP="00C02CA4">
      <w:pPr>
        <w:pStyle w:val="Heading2"/>
      </w:pPr>
      <w:r>
        <w:t>Flask app (app.py)</w:t>
      </w:r>
    </w:p>
    <w:p w14:paraId="642396D4" w14:textId="5C34577F" w:rsidR="00C02CA4" w:rsidRDefault="00C02CA4" w:rsidP="00C02CA4">
      <w:pPr>
        <w:pStyle w:val="Heading3"/>
      </w:pPr>
      <w:r>
        <w:t>Flask app</w:t>
      </w:r>
      <w:r>
        <w:t xml:space="preserve"> pseudocode</w:t>
      </w:r>
    </w:p>
    <w:p w14:paraId="66680EC8" w14:textId="029669F3" w:rsidR="00C02CA4" w:rsidRPr="00C02CA4" w:rsidRDefault="00C02CA4" w:rsidP="00C02CA4">
      <w:pPr>
        <w:pStyle w:val="Heading3"/>
      </w:pPr>
      <w:r>
        <w:t>Flask app</w:t>
      </w:r>
      <w:r>
        <w:t xml:space="preserve"> flow chart</w:t>
      </w:r>
    </w:p>
    <w:p w14:paraId="74504B51" w14:textId="7C08318C" w:rsidR="00642447" w:rsidRDefault="00642447" w:rsidP="00642447">
      <w:pPr>
        <w:pStyle w:val="Heading1"/>
      </w:pPr>
      <w:bookmarkStart w:id="18" w:name="_Toc163169065"/>
      <w:bookmarkStart w:id="19" w:name="_Toc165149943"/>
      <w:r>
        <w:t>Class diagra</w:t>
      </w:r>
      <w:bookmarkEnd w:id="18"/>
      <w:r>
        <w:t>m</w:t>
      </w:r>
      <w:bookmarkEnd w:id="19"/>
    </w:p>
    <w:p w14:paraId="3B252DA3" w14:textId="4C10A914" w:rsidR="000A361D" w:rsidRPr="000A361D" w:rsidRDefault="000A361D" w:rsidP="000A361D">
      <w:pPr>
        <w:pStyle w:val="Heading1"/>
      </w:pPr>
      <w:bookmarkStart w:id="20" w:name="_Toc165149944"/>
      <w:r>
        <w:t>Structure diagrams</w:t>
      </w:r>
      <w:bookmarkEnd w:id="20"/>
    </w:p>
    <w:p w14:paraId="3BCF6372" w14:textId="77777777" w:rsidR="000A361D" w:rsidRDefault="000A361D" w:rsidP="000A361D">
      <w:pPr>
        <w:pStyle w:val="Heading2"/>
      </w:pPr>
      <w:bookmarkStart w:id="21" w:name="_Toc165149945"/>
      <w:r>
        <w:t>UI Structure</w:t>
      </w:r>
      <w:bookmarkEnd w:id="21"/>
      <w:r>
        <w:t xml:space="preserve"> </w:t>
      </w:r>
    </w:p>
    <w:p w14:paraId="1E26E462" w14:textId="6555B553" w:rsidR="000A361D" w:rsidRPr="00833738" w:rsidRDefault="000A361D" w:rsidP="000A361D">
      <w:pPr>
        <w:sectPr w:rsidR="000A361D" w:rsidRPr="00833738" w:rsidSect="0021758E">
          <w:footerReference w:type="default" r:id="rId27"/>
          <w:pgSz w:w="11906" w:h="16838"/>
          <w:pgMar w:top="1440" w:right="1440" w:bottom="1440" w:left="1440" w:header="709" w:footer="709" w:gutter="0"/>
          <w:cols w:space="708"/>
          <w:titlePg/>
          <w:docGrid w:linePitch="360"/>
        </w:sectPr>
      </w:pPr>
      <w:r>
        <w:rPr>
          <w:noProof/>
        </w:rPr>
        <w:drawing>
          <wp:anchor distT="0" distB="0" distL="114300" distR="114300" simplePos="0" relativeHeight="251666432" behindDoc="0" locked="0" layoutInCell="1" allowOverlap="1" wp14:anchorId="3FA5688A" wp14:editId="47A85285">
            <wp:simplePos x="0" y="0"/>
            <wp:positionH relativeFrom="margin">
              <wp:align>right</wp:align>
            </wp:positionH>
            <wp:positionV relativeFrom="paragraph">
              <wp:posOffset>114532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r>
        <w:t xml:space="preserve">The Project has two different UI that users can use. They both use the same Java Script files to retrieve the data from the app.py file (server). The smaller UI uses jQuery to access the UI files </w:t>
      </w:r>
      <w:r>
        <w:lastRenderedPageBreak/>
        <w:t>needed to display the chat. The project uses jQuery so the chatbot can be accessed on any page of the clients existing system. In the diagram below this is shown through index.html however in practise they can be any webpage that the client may have.</w:t>
      </w:r>
    </w:p>
    <w:p w14:paraId="55144084" w14:textId="77777777" w:rsidR="000A361D" w:rsidRDefault="000A361D" w:rsidP="000A361D">
      <w:pPr>
        <w:pStyle w:val="Heading2"/>
      </w:pPr>
      <w:bookmarkStart w:id="22" w:name="_Toc165149946"/>
      <w:r>
        <w:lastRenderedPageBreak/>
        <w:t>Training model Structure</w:t>
      </w:r>
      <w:bookmarkEnd w:id="22"/>
      <w:r>
        <w:t xml:space="preserve"> </w:t>
      </w:r>
    </w:p>
    <w:p w14:paraId="04FBFBA5" w14:textId="77777777" w:rsidR="000A361D" w:rsidRDefault="000A361D" w:rsidP="000A361D">
      <w:r>
        <w:t xml:space="preserve">The project needs a way train the chatbot to recognize new responses as well as ensure that the chatbot will recognise responses over time. To do this the client will need to run the training program, then they will be able to start the chatbot app back up and all training data will apply. Files such as </w:t>
      </w:r>
      <w:r w:rsidRPr="00BA4B55">
        <w:rPr>
          <w:b/>
          <w:bCs/>
        </w:rPr>
        <w:t>intents.json , model.py, textprocessing.py</w:t>
      </w:r>
      <w:r>
        <w:t xml:space="preserve"> and </w:t>
      </w:r>
      <w:r w:rsidRPr="00BA4B55">
        <w:rPr>
          <w:b/>
          <w:bCs/>
        </w:rPr>
        <w:t>data.pth</w:t>
      </w:r>
      <w:r w:rsidRPr="00BA4B55">
        <w:t xml:space="preserve">. </w:t>
      </w:r>
      <w:r>
        <w:t>Files here are used else whereas the project follows the object ornated programming as functions, classes and data in them files are used elsewhere.</w:t>
      </w:r>
    </w:p>
    <w:p w14:paraId="51F1ADCD" w14:textId="77777777" w:rsidR="000A361D" w:rsidRPr="007E7CDA" w:rsidRDefault="000A361D" w:rsidP="000A361D">
      <w:pPr>
        <w:sectPr w:rsidR="000A361D" w:rsidRPr="007E7CDA" w:rsidSect="0021758E">
          <w:pgSz w:w="11906" w:h="16838"/>
          <w:pgMar w:top="1440" w:right="1440" w:bottom="1440" w:left="1440" w:header="709" w:footer="709" w:gutter="0"/>
          <w:cols w:space="708"/>
          <w:titlePg/>
          <w:docGrid w:linePitch="360"/>
        </w:sectPr>
      </w:pPr>
      <w:r>
        <w:rPr>
          <w:noProof/>
        </w:rPr>
        <w:drawing>
          <wp:anchor distT="0" distB="0" distL="114300" distR="114300" simplePos="0" relativeHeight="251667456" behindDoc="0" locked="0" layoutInCell="1" allowOverlap="1" wp14:anchorId="1F7290BC" wp14:editId="09273CAA">
            <wp:simplePos x="0" y="0"/>
            <wp:positionH relativeFrom="margin">
              <wp:align>right</wp:align>
            </wp:positionH>
            <wp:positionV relativeFrom="paragraph">
              <wp:posOffset>690650</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r>
        <w:t>The training model will be only be ran server side and base users such as customer will not be able to see or run the code. The training model does not need to run in conduction with the chatbot and only needs to be ran when updating the chatbot, then the chatbot can be ran on its own</w:t>
      </w:r>
    </w:p>
    <w:p w14:paraId="3E86828A" w14:textId="77777777" w:rsidR="000A361D" w:rsidRPr="000A361D" w:rsidRDefault="000A361D" w:rsidP="000A361D"/>
    <w:p w14:paraId="358A9A41" w14:textId="1120E09E" w:rsidR="00416110" w:rsidRDefault="00416110" w:rsidP="00416110">
      <w:pPr>
        <w:pStyle w:val="Heading1"/>
      </w:pPr>
      <w:bookmarkStart w:id="23" w:name="_Toc165149947"/>
      <w:r>
        <w:t>Visual elements</w:t>
      </w:r>
      <w:bookmarkEnd w:id="23"/>
      <w:r>
        <w:t xml:space="preserve"> </w:t>
      </w:r>
    </w:p>
    <w:p w14:paraId="516A003F" w14:textId="7B4EB927" w:rsidR="002940D8" w:rsidRDefault="002940D8" w:rsidP="002940D8">
      <w:pPr>
        <w:pStyle w:val="Heading2"/>
      </w:pPr>
      <w:bookmarkStart w:id="24" w:name="_Toc165149948"/>
      <w:r>
        <w:t>Design considerations</w:t>
      </w:r>
      <w:bookmarkEnd w:id="24"/>
      <w:r>
        <w:t xml:space="preserve"> </w:t>
      </w:r>
    </w:p>
    <w:p w14:paraId="6EB46C08" w14:textId="51D9A958" w:rsidR="002940D8" w:rsidRPr="002940D8" w:rsidRDefault="002940D8" w:rsidP="002940D8">
      <w:r>
        <w:t xml:space="preserve">The project will follow many </w:t>
      </w:r>
      <w:r w:rsidR="005E4F39">
        <w:t>users’</w:t>
      </w:r>
      <w:r>
        <w:t xml:space="preserve"> interaction (UI) and user experience (UX) considerations to make the project as </w:t>
      </w:r>
      <w:r w:rsidRPr="002940D8">
        <w:rPr>
          <w:i/>
          <w:iCs/>
        </w:rPr>
        <w:t>user friendly</w:t>
      </w:r>
      <w:r>
        <w:t xml:space="preserve"> to the user possible</w:t>
      </w:r>
    </w:p>
    <w:p w14:paraId="378B1A8E" w14:textId="24A6C94D" w:rsidR="002940D8" w:rsidRDefault="002940D8" w:rsidP="002940D8">
      <w:pPr>
        <w:pStyle w:val="Heading3"/>
      </w:pPr>
      <w:bookmarkStart w:id="25" w:name="_Toc133839450"/>
      <w:bookmarkStart w:id="26" w:name="_Toc157280050"/>
      <w:bookmarkStart w:id="27" w:name="_Toc165149949"/>
      <w:r>
        <w:t>Minimalism</w:t>
      </w:r>
      <w:bookmarkEnd w:id="25"/>
      <w:bookmarkEnd w:id="26"/>
      <w:bookmarkEnd w:id="27"/>
    </w:p>
    <w:p w14:paraId="30A1C721" w14:textId="31553AE4" w:rsidR="002940D8" w:rsidRDefault="002940D8" w:rsidP="002940D8">
      <w:r>
        <w:t>The project will have a minimalist look, to help user be able to navigate and use the project. To achieve such look the project UI will be well spaced out, so users do not accidently click on other elements of the project. Another aspect that will contribute towards the projects manualism is white space. The project will use white space to help other aspects of the project stand out to the users while less important aspects are less focused on.</w:t>
      </w:r>
      <w:r w:rsidR="00433D77">
        <w:t xml:space="preserve"> The project will also make use of icons and animations, to demonstrate what the project is doing or what the project is doing.</w:t>
      </w:r>
    </w:p>
    <w:p w14:paraId="617C17D8" w14:textId="4F9A1463" w:rsidR="00433D77" w:rsidRDefault="00485EA5" w:rsidP="00485EA5">
      <w:pPr>
        <w:pStyle w:val="Heading3"/>
      </w:pPr>
      <w:bookmarkStart w:id="28" w:name="_Toc165149950"/>
      <w:r>
        <w:t>Error handling</w:t>
      </w:r>
      <w:bookmarkEnd w:id="28"/>
    </w:p>
    <w:p w14:paraId="2AC98AFA" w14:textId="10E55E22" w:rsidR="005E4F39" w:rsidRPr="00485EA5" w:rsidRDefault="00485EA5" w:rsidP="00485EA5">
      <w:r>
        <w:t>All parts of the project will have error handling and appropriate error messages</w:t>
      </w:r>
      <w:r w:rsidR="00A65895">
        <w:t>, this means running any scripts and the UI the customers will see.</w:t>
      </w:r>
      <w:r w:rsidR="005E4F39">
        <w:t xml:space="preserve"> Errors will show useful information to users (eg. If the server for the chatbot is unavailable, telling users that its unavailable). All errors the developer is aware have been accounted (on both sides of the project) and the code has been adjusted to make sure the project will not beak and show unplanned errors or messages. Focusing on error handling ensures all users have a pleasant user experience.</w:t>
      </w:r>
    </w:p>
    <w:p w14:paraId="0DDCE48E" w14:textId="628FA91D" w:rsidR="00003D38" w:rsidRDefault="00003D38" w:rsidP="00003D38">
      <w:pPr>
        <w:pStyle w:val="Heading2"/>
      </w:pPr>
      <w:bookmarkStart w:id="29" w:name="_Toc165149951"/>
      <w:r>
        <w:t>Colour theory</w:t>
      </w:r>
      <w:bookmarkEnd w:id="29"/>
      <w:r>
        <w:t xml:space="preserve"> </w:t>
      </w:r>
    </w:p>
    <w:p w14:paraId="7BCA0646" w14:textId="767E630C" w:rsidR="004526DA" w:rsidRDefault="006E4128" w:rsidP="006E4128">
      <w:r>
        <w:t xml:space="preserve">The colours that were chosen are mixtures of green and blue. The reason these colours </w:t>
      </w:r>
      <w:r w:rsidR="004526DA">
        <w:t>were</w:t>
      </w:r>
      <w:r>
        <w:t xml:space="preserve"> chosen specifically is that green typically represents </w:t>
      </w:r>
      <w:r w:rsidRPr="006E4128">
        <w:t>new</w:t>
      </w:r>
      <w:r>
        <w:t xml:space="preserve"> </w:t>
      </w:r>
      <w:r w:rsidRPr="006E4128">
        <w:t>growth</w:t>
      </w:r>
      <w:r>
        <w:t xml:space="preserve"> and new beginnings. Green can also represent a </w:t>
      </w:r>
      <w:r w:rsidRPr="006E4128">
        <w:t xml:space="preserve">calming </w:t>
      </w:r>
      <w:r>
        <w:t xml:space="preserve">atmosphere, in contrast to this blue also represents </w:t>
      </w:r>
      <w:r w:rsidRPr="006E4128">
        <w:t>calming</w:t>
      </w:r>
      <w:r>
        <w:t xml:space="preserve"> </w:t>
      </w:r>
      <w:r w:rsidRPr="006E4128">
        <w:t>attributes</w:t>
      </w:r>
      <w:r>
        <w:t xml:space="preserve"> such </w:t>
      </w:r>
      <w:r w:rsidR="004526DA">
        <w:t>as</w:t>
      </w:r>
      <w:r>
        <w:t xml:space="preserve"> the feeling of </w:t>
      </w:r>
      <w:r w:rsidRPr="006E4128">
        <w:t>responsibility</w:t>
      </w:r>
      <w:r>
        <w:t xml:space="preserve">, friendliness and </w:t>
      </w:r>
      <w:r w:rsidRPr="006E4128">
        <w:t>peace</w:t>
      </w:r>
      <w:r>
        <w:t>. The web app portion of the project will mostly use light blues and greens as they provide the most r</w:t>
      </w:r>
      <w:r w:rsidRPr="006E4128">
        <w:t>elaxed and calming</w:t>
      </w:r>
      <w:r>
        <w:t xml:space="preserve"> environments. Considering the project will be used in an education environment, the developer thought these colours would invite students to use the system. </w:t>
      </w:r>
    </w:p>
    <w:p w14:paraId="07F45D23" w14:textId="026138A5" w:rsidR="006E4128" w:rsidRDefault="006E4128" w:rsidP="006E4128">
      <w:r>
        <w:t>The system also uses a white that has a tint of blue to use for a background</w:t>
      </w:r>
      <w:r w:rsidR="004526DA">
        <w:t xml:space="preserve">, as they allow for text to stand out. Text colours will widely depend on what colours the text is above, if the colour is a dark colour, then text will be white, then if text is a light </w:t>
      </w:r>
      <w:r w:rsidR="00AE0EC8">
        <w:t>colour,</w:t>
      </w:r>
      <w:r w:rsidR="004526DA">
        <w:t xml:space="preserve"> then it will be black. Have text colours like this will then help users who may struggle to read from different contrasts.</w:t>
      </w:r>
      <w:r w:rsidR="00AE0EC8">
        <w:t xml:space="preserve"> Some elements may also use a dark shadow to make some elements pop up, but will not affect elements like text and buttons, this way users will still be able to take existing elements of the project.</w:t>
      </w:r>
      <w:r w:rsidR="00236363" w:rsidRPr="00236363">
        <w:rPr>
          <w:noProof/>
        </w:rPr>
        <w:t xml:space="preserve"> </w:t>
      </w:r>
    </w:p>
    <w:p w14:paraId="0351945C" w14:textId="5B467CB3" w:rsidR="000D4729" w:rsidRPr="006E4128" w:rsidRDefault="000D4729" w:rsidP="006E4128">
      <w:r>
        <w:rPr>
          <w:noProof/>
        </w:rPr>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Default="00642447" w:rsidP="00416110">
      <w:pPr>
        <w:pStyle w:val="Heading2"/>
      </w:pPr>
      <w:bookmarkStart w:id="30" w:name="_Toc163169066"/>
      <w:bookmarkStart w:id="31" w:name="_Toc165149952"/>
      <w:r>
        <w:lastRenderedPageBreak/>
        <w:t>Web Wireframes</w:t>
      </w:r>
      <w:bookmarkEnd w:id="30"/>
      <w:bookmarkEnd w:id="31"/>
    </w:p>
    <w:p w14:paraId="53CB125F" w14:textId="090AE5D7" w:rsidR="00642447" w:rsidRPr="00642447" w:rsidRDefault="00642447" w:rsidP="00642447">
      <w:pPr>
        <w:sectPr w:rsidR="00642447" w:rsidRPr="00642447" w:rsidSect="0021758E">
          <w:footerReference w:type="default" r:id="rId31"/>
          <w:pgSz w:w="11906" w:h="16838"/>
          <w:pgMar w:top="1440" w:right="1440" w:bottom="1440" w:left="1440" w:header="709" w:footer="709" w:gutter="0"/>
          <w:cols w:space="708"/>
          <w:titlePg/>
          <w:docGrid w:linePitch="360"/>
        </w:sectPr>
      </w:pPr>
      <w:r>
        <w:t>Below are web frames that shows how the project will look to user once implantation. All web frames have a low-fi and a high-fi virent. The low-fi diagram shows a simple design that only shows the base design with elements the user may need to use. The hi-fi shows all colours and possible fonts that the colour</w:t>
      </w:r>
      <w:r w:rsidR="00727004">
        <w:t>. Both sets of wireframes show a demo page, the demo page will be used to demo parts of the project and will not be a part of the final system.</w:t>
      </w:r>
    </w:p>
    <w:p w14:paraId="2DF47018" w14:textId="77777777" w:rsidR="00642447" w:rsidRDefault="00642447" w:rsidP="00416110">
      <w:pPr>
        <w:pStyle w:val="Heading3"/>
      </w:pPr>
      <w:bookmarkStart w:id="32" w:name="_Toc165149953"/>
      <w:r>
        <w:lastRenderedPageBreak/>
        <w:t>Low-fi</w:t>
      </w:r>
      <w:bookmarkEnd w:id="32"/>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33"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7BA984DE" w14:textId="73C9B3C1" w:rsidR="00642447" w:rsidRDefault="00642447" w:rsidP="00416110">
      <w:pPr>
        <w:pStyle w:val="Heading3"/>
      </w:pPr>
      <w:bookmarkStart w:id="34" w:name="_Toc165149954"/>
      <w:r>
        <w:lastRenderedPageBreak/>
        <w:t>Hi-fi</w:t>
      </w:r>
      <w:bookmarkEnd w:id="33"/>
      <w:bookmarkEnd w:id="34"/>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075899EA"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21758E">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35" w:name="_Toc165149955"/>
      <w:r>
        <w:lastRenderedPageBreak/>
        <w:t>Use Case Diagram</w:t>
      </w:r>
      <w:bookmarkEnd w:id="35"/>
    </w:p>
    <w:p w14:paraId="74A0B870" w14:textId="24B2E2E8"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For the purpose of </w:t>
      </w:r>
      <w:r w:rsidR="00F02B6C">
        <w:t>simplicity,</w:t>
      </w:r>
      <w:r>
        <w:t xml:space="preserve"> The diagram has narrowed users down to user/customer and client.</w:t>
      </w:r>
    </w:p>
    <w:p w14:paraId="7333C327" w14:textId="1EE30DF0" w:rsidR="001232A4" w:rsidRPr="001232A4"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093EDF9B" w14:textId="38ECFFEF" w:rsidR="00833738" w:rsidRDefault="00642447" w:rsidP="00833738">
      <w:pPr>
        <w:pStyle w:val="Heading1"/>
      </w:pPr>
      <w:bookmarkStart w:id="36" w:name="_Toc163169069"/>
      <w:bookmarkStart w:id="37" w:name="_Toc165149956"/>
      <w:r>
        <w:lastRenderedPageBreak/>
        <w:t>Project structure diagram</w:t>
      </w:r>
      <w:bookmarkEnd w:id="36"/>
      <w:r w:rsidR="00833738">
        <w:t>s</w:t>
      </w:r>
      <w:bookmarkEnd w:id="37"/>
      <w:r>
        <w:t xml:space="preserve"> </w:t>
      </w:r>
    </w:p>
    <w:p w14:paraId="6DFB73CA" w14:textId="42C09A8B" w:rsidR="00833738" w:rsidRDefault="00833738" w:rsidP="004519CE">
      <w:r>
        <w:t xml:space="preserve">The project will complete many tasks by using multiple files in different orders. The diagrams below show how different users of the system will interact with it.  </w:t>
      </w:r>
      <w:r w:rsidR="00B808CE">
        <w:t xml:space="preserve">The system has been split into sections of the program for simplicity. </w:t>
      </w:r>
    </w:p>
    <w:p w14:paraId="0BF5EB2F" w14:textId="6C492640" w:rsidR="00642447" w:rsidRDefault="00642447" w:rsidP="00642447">
      <w:pPr>
        <w:pStyle w:val="Heading1"/>
      </w:pPr>
      <w:bookmarkStart w:id="38" w:name="_Toc163169070"/>
      <w:bookmarkStart w:id="39" w:name="_Toc165149957"/>
      <w:r>
        <w:t>Testing log</w:t>
      </w:r>
      <w:bookmarkEnd w:id="38"/>
      <w:bookmarkEnd w:id="39"/>
    </w:p>
    <w:tbl>
      <w:tblPr>
        <w:tblStyle w:val="PlainTable5"/>
        <w:tblW w:w="0" w:type="auto"/>
        <w:tblLook w:val="04A0" w:firstRow="1" w:lastRow="0" w:firstColumn="1" w:lastColumn="0" w:noHBand="0" w:noVBand="1"/>
      </w:tblPr>
      <w:tblGrid>
        <w:gridCol w:w="1288"/>
        <w:gridCol w:w="1684"/>
        <w:gridCol w:w="1134"/>
        <w:gridCol w:w="2693"/>
        <w:gridCol w:w="2694"/>
        <w:gridCol w:w="1134"/>
        <w:gridCol w:w="2835"/>
      </w:tblGrid>
      <w:tr w:rsidR="0074278C" w14:paraId="55AD4F9C" w14:textId="77777777" w:rsidTr="007427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4BFB410B" w14:textId="15D4C696" w:rsidR="0074278C" w:rsidRDefault="0074278C">
            <w:r>
              <w:t>Test Num</w:t>
            </w:r>
          </w:p>
        </w:tc>
        <w:tc>
          <w:tcPr>
            <w:tcW w:w="1684"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742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F953887" w14:textId="77777777" w:rsidR="0074278C" w:rsidRDefault="0074278C"/>
        </w:tc>
        <w:tc>
          <w:tcPr>
            <w:tcW w:w="1684" w:type="dxa"/>
          </w:tcPr>
          <w:p w14:paraId="5AA67AE4"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3FC57397"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3" w:type="dxa"/>
          </w:tcPr>
          <w:p w14:paraId="14F03DE0"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4" w:type="dxa"/>
          </w:tcPr>
          <w:p w14:paraId="5F8281EE"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2CBF7336"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835" w:type="dxa"/>
          </w:tcPr>
          <w:p w14:paraId="47B399BC"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21758E">
          <w:footerReference w:type="default" r:id="rId40"/>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40" w:name="_Toc165149958"/>
      <w:r w:rsidRPr="00003D38">
        <w:lastRenderedPageBreak/>
        <w:t>Bibliography</w:t>
      </w:r>
      <w:bookmarkEnd w:id="40"/>
    </w:p>
    <w:p w14:paraId="3FA54D5E" w14:textId="4DBFE350" w:rsidR="00003D38" w:rsidRPr="008535BA" w:rsidRDefault="00003D38" w:rsidP="00003D38">
      <w:r w:rsidRPr="00003D38">
        <w:t>Chapman</w:t>
      </w:r>
      <w:r>
        <w:t xml:space="preserve">, C.  (2021). </w:t>
      </w:r>
      <w:r w:rsidRPr="00003D38">
        <w:rPr>
          <w:i/>
          <w:iCs/>
        </w:rPr>
        <w:t>Color Theory for Designers, Part 1: The Meaning of Color</w:t>
      </w:r>
      <w:r>
        <w:rPr>
          <w:i/>
          <w:iCs/>
        </w:rPr>
        <w:t xml:space="preserve"> </w:t>
      </w:r>
      <w:r>
        <w:t xml:space="preserve">[Online]. </w:t>
      </w:r>
      <w:r w:rsidRPr="00003D38">
        <w:t>Available at:</w:t>
      </w:r>
      <w:r>
        <w:rPr>
          <w:i/>
          <w:iCs/>
        </w:rPr>
        <w:t xml:space="preserve"> </w:t>
      </w:r>
      <w:hyperlink r:id="rId41"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21758E">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3CAB1C" w14:textId="77777777" w:rsidR="0021758E" w:rsidRDefault="0021758E" w:rsidP="00EF60C9">
      <w:pPr>
        <w:spacing w:after="0" w:line="240" w:lineRule="auto"/>
      </w:pPr>
      <w:r>
        <w:separator/>
      </w:r>
    </w:p>
  </w:endnote>
  <w:endnote w:type="continuationSeparator" w:id="0">
    <w:p w14:paraId="572D37AD" w14:textId="77777777" w:rsidR="0021758E" w:rsidRDefault="0021758E" w:rsidP="00EF60C9">
      <w:pPr>
        <w:spacing w:after="0" w:line="240" w:lineRule="auto"/>
      </w:pPr>
      <w:r>
        <w:continuationSeparator/>
      </w:r>
    </w:p>
  </w:endnote>
  <w:endnote w:type="continuationNotice" w:id="1">
    <w:p w14:paraId="19CA2B6F" w14:textId="77777777" w:rsidR="0021758E" w:rsidRDefault="002175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3632946"/>
      <w:docPartObj>
        <w:docPartGallery w:val="Page Numbers (Bottom of Page)"/>
        <w:docPartUnique/>
      </w:docPartObj>
    </w:sdtPr>
    <w:sdtEndPr>
      <w:rPr>
        <w:noProof/>
      </w:rPr>
    </w:sdtEndPr>
    <w:sdtContent>
      <w:p w14:paraId="00BBBD59" w14:textId="77777777" w:rsidR="000A361D" w:rsidRDefault="000A36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ACD0" w14:textId="77777777" w:rsidR="000A361D" w:rsidRDefault="000A36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9924AD" w14:textId="77777777" w:rsidR="0021758E" w:rsidRDefault="0021758E" w:rsidP="00EF60C9">
      <w:pPr>
        <w:spacing w:after="0" w:line="240" w:lineRule="auto"/>
      </w:pPr>
      <w:r>
        <w:separator/>
      </w:r>
    </w:p>
  </w:footnote>
  <w:footnote w:type="continuationSeparator" w:id="0">
    <w:p w14:paraId="24819C84" w14:textId="77777777" w:rsidR="0021758E" w:rsidRDefault="0021758E" w:rsidP="00EF60C9">
      <w:pPr>
        <w:spacing w:after="0" w:line="240" w:lineRule="auto"/>
      </w:pPr>
      <w:r>
        <w:continuationSeparator/>
      </w:r>
    </w:p>
  </w:footnote>
  <w:footnote w:type="continuationNotice" w:id="1">
    <w:p w14:paraId="079127D3" w14:textId="77777777" w:rsidR="0021758E" w:rsidRDefault="002175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205E"/>
    <w:rsid w:val="00013B03"/>
    <w:rsid w:val="00014318"/>
    <w:rsid w:val="00015D8A"/>
    <w:rsid w:val="000163F2"/>
    <w:rsid w:val="0002375D"/>
    <w:rsid w:val="00025342"/>
    <w:rsid w:val="0002669D"/>
    <w:rsid w:val="00026F82"/>
    <w:rsid w:val="00032333"/>
    <w:rsid w:val="000326C5"/>
    <w:rsid w:val="00040919"/>
    <w:rsid w:val="00041A6A"/>
    <w:rsid w:val="00041CAE"/>
    <w:rsid w:val="0004339C"/>
    <w:rsid w:val="00044F5B"/>
    <w:rsid w:val="000462D3"/>
    <w:rsid w:val="0004711D"/>
    <w:rsid w:val="000505A9"/>
    <w:rsid w:val="000535E3"/>
    <w:rsid w:val="00054238"/>
    <w:rsid w:val="00055F5B"/>
    <w:rsid w:val="00057EF4"/>
    <w:rsid w:val="000638F4"/>
    <w:rsid w:val="000644E9"/>
    <w:rsid w:val="00064646"/>
    <w:rsid w:val="00064E29"/>
    <w:rsid w:val="00067081"/>
    <w:rsid w:val="000703D2"/>
    <w:rsid w:val="000712F5"/>
    <w:rsid w:val="00072E41"/>
    <w:rsid w:val="00073099"/>
    <w:rsid w:val="00074E04"/>
    <w:rsid w:val="00076C82"/>
    <w:rsid w:val="00081EBD"/>
    <w:rsid w:val="00085C25"/>
    <w:rsid w:val="00086166"/>
    <w:rsid w:val="00086E0F"/>
    <w:rsid w:val="000922F2"/>
    <w:rsid w:val="0009240B"/>
    <w:rsid w:val="00095FAF"/>
    <w:rsid w:val="000964E4"/>
    <w:rsid w:val="00096CC4"/>
    <w:rsid w:val="000A2040"/>
    <w:rsid w:val="000A2050"/>
    <w:rsid w:val="000A361D"/>
    <w:rsid w:val="000A4778"/>
    <w:rsid w:val="000B07A2"/>
    <w:rsid w:val="000B5CD7"/>
    <w:rsid w:val="000B711A"/>
    <w:rsid w:val="000C0367"/>
    <w:rsid w:val="000C1893"/>
    <w:rsid w:val="000C29D0"/>
    <w:rsid w:val="000D3222"/>
    <w:rsid w:val="000D36AC"/>
    <w:rsid w:val="000D3D99"/>
    <w:rsid w:val="000D4729"/>
    <w:rsid w:val="000D60DE"/>
    <w:rsid w:val="000E4D84"/>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7676"/>
    <w:rsid w:val="00130336"/>
    <w:rsid w:val="00130690"/>
    <w:rsid w:val="00130B23"/>
    <w:rsid w:val="001317ED"/>
    <w:rsid w:val="001349FD"/>
    <w:rsid w:val="00141AFC"/>
    <w:rsid w:val="00142EAC"/>
    <w:rsid w:val="00146A1D"/>
    <w:rsid w:val="00147A22"/>
    <w:rsid w:val="00155C0B"/>
    <w:rsid w:val="00156311"/>
    <w:rsid w:val="001647FA"/>
    <w:rsid w:val="00165DE1"/>
    <w:rsid w:val="00167210"/>
    <w:rsid w:val="0016772F"/>
    <w:rsid w:val="001677F3"/>
    <w:rsid w:val="00170EE9"/>
    <w:rsid w:val="00172B83"/>
    <w:rsid w:val="0018386E"/>
    <w:rsid w:val="00187785"/>
    <w:rsid w:val="00192B75"/>
    <w:rsid w:val="00195779"/>
    <w:rsid w:val="001A40D4"/>
    <w:rsid w:val="001A5C3E"/>
    <w:rsid w:val="001A76D8"/>
    <w:rsid w:val="001A7B82"/>
    <w:rsid w:val="001A7CF7"/>
    <w:rsid w:val="001B4127"/>
    <w:rsid w:val="001B4278"/>
    <w:rsid w:val="001B7495"/>
    <w:rsid w:val="001C45A1"/>
    <w:rsid w:val="001C51C3"/>
    <w:rsid w:val="001D7739"/>
    <w:rsid w:val="001E0EC1"/>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1758E"/>
    <w:rsid w:val="00221B56"/>
    <w:rsid w:val="0022441D"/>
    <w:rsid w:val="002265E9"/>
    <w:rsid w:val="002273E1"/>
    <w:rsid w:val="00227457"/>
    <w:rsid w:val="00227C17"/>
    <w:rsid w:val="00231437"/>
    <w:rsid w:val="00232C87"/>
    <w:rsid w:val="00233236"/>
    <w:rsid w:val="002350CB"/>
    <w:rsid w:val="00236049"/>
    <w:rsid w:val="00236363"/>
    <w:rsid w:val="002374CA"/>
    <w:rsid w:val="00246CE0"/>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0D8"/>
    <w:rsid w:val="00294686"/>
    <w:rsid w:val="00294BD8"/>
    <w:rsid w:val="00295D1A"/>
    <w:rsid w:val="00296B26"/>
    <w:rsid w:val="00296D71"/>
    <w:rsid w:val="002A2548"/>
    <w:rsid w:val="002A466A"/>
    <w:rsid w:val="002A7A91"/>
    <w:rsid w:val="002B0571"/>
    <w:rsid w:val="002B25D9"/>
    <w:rsid w:val="002B39EF"/>
    <w:rsid w:val="002B5693"/>
    <w:rsid w:val="002B577E"/>
    <w:rsid w:val="002B6479"/>
    <w:rsid w:val="002B6C5C"/>
    <w:rsid w:val="002C2CFF"/>
    <w:rsid w:val="002C35A2"/>
    <w:rsid w:val="002C4334"/>
    <w:rsid w:val="002C4C30"/>
    <w:rsid w:val="002C5177"/>
    <w:rsid w:val="002C5CD3"/>
    <w:rsid w:val="002D2A3E"/>
    <w:rsid w:val="002D2FFB"/>
    <w:rsid w:val="002D4D2B"/>
    <w:rsid w:val="002D4EAD"/>
    <w:rsid w:val="002D62D2"/>
    <w:rsid w:val="002E4F41"/>
    <w:rsid w:val="002E6260"/>
    <w:rsid w:val="002F08BA"/>
    <w:rsid w:val="002F3417"/>
    <w:rsid w:val="002F6194"/>
    <w:rsid w:val="002F6CEA"/>
    <w:rsid w:val="0030108F"/>
    <w:rsid w:val="003010BB"/>
    <w:rsid w:val="00301933"/>
    <w:rsid w:val="00301D0E"/>
    <w:rsid w:val="00302665"/>
    <w:rsid w:val="0030763D"/>
    <w:rsid w:val="00310151"/>
    <w:rsid w:val="003108E4"/>
    <w:rsid w:val="00313649"/>
    <w:rsid w:val="00317815"/>
    <w:rsid w:val="003205B7"/>
    <w:rsid w:val="0032133C"/>
    <w:rsid w:val="0032582E"/>
    <w:rsid w:val="00326604"/>
    <w:rsid w:val="003273F1"/>
    <w:rsid w:val="00331B10"/>
    <w:rsid w:val="00331C61"/>
    <w:rsid w:val="0033408A"/>
    <w:rsid w:val="00335069"/>
    <w:rsid w:val="00335D21"/>
    <w:rsid w:val="00344BEC"/>
    <w:rsid w:val="003510D6"/>
    <w:rsid w:val="00353E52"/>
    <w:rsid w:val="00354B32"/>
    <w:rsid w:val="00355856"/>
    <w:rsid w:val="003564A2"/>
    <w:rsid w:val="003600DB"/>
    <w:rsid w:val="00360110"/>
    <w:rsid w:val="00360EA4"/>
    <w:rsid w:val="003619E9"/>
    <w:rsid w:val="00362DB7"/>
    <w:rsid w:val="00365741"/>
    <w:rsid w:val="00365A7A"/>
    <w:rsid w:val="00366BC3"/>
    <w:rsid w:val="00366BD2"/>
    <w:rsid w:val="00372408"/>
    <w:rsid w:val="003744D5"/>
    <w:rsid w:val="00375848"/>
    <w:rsid w:val="00380AA7"/>
    <w:rsid w:val="00382E80"/>
    <w:rsid w:val="00384C2A"/>
    <w:rsid w:val="003863D3"/>
    <w:rsid w:val="00393726"/>
    <w:rsid w:val="003945BC"/>
    <w:rsid w:val="00394CAE"/>
    <w:rsid w:val="0039560C"/>
    <w:rsid w:val="003A0344"/>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0E5D"/>
    <w:rsid w:val="00401682"/>
    <w:rsid w:val="00403899"/>
    <w:rsid w:val="0040478C"/>
    <w:rsid w:val="004060DA"/>
    <w:rsid w:val="0040722E"/>
    <w:rsid w:val="00407E04"/>
    <w:rsid w:val="00410529"/>
    <w:rsid w:val="00410914"/>
    <w:rsid w:val="004122AD"/>
    <w:rsid w:val="00414945"/>
    <w:rsid w:val="00416110"/>
    <w:rsid w:val="0042389D"/>
    <w:rsid w:val="00424890"/>
    <w:rsid w:val="00430CB5"/>
    <w:rsid w:val="00433802"/>
    <w:rsid w:val="00433D67"/>
    <w:rsid w:val="00433D77"/>
    <w:rsid w:val="00436C13"/>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802AD"/>
    <w:rsid w:val="00480485"/>
    <w:rsid w:val="00480A95"/>
    <w:rsid w:val="004843AB"/>
    <w:rsid w:val="00484684"/>
    <w:rsid w:val="00485A23"/>
    <w:rsid w:val="00485B38"/>
    <w:rsid w:val="00485EA5"/>
    <w:rsid w:val="0048700C"/>
    <w:rsid w:val="00494B22"/>
    <w:rsid w:val="00495C0B"/>
    <w:rsid w:val="004A09EF"/>
    <w:rsid w:val="004A279F"/>
    <w:rsid w:val="004A3541"/>
    <w:rsid w:val="004A39E6"/>
    <w:rsid w:val="004A3E34"/>
    <w:rsid w:val="004A5024"/>
    <w:rsid w:val="004A76D2"/>
    <w:rsid w:val="004B0898"/>
    <w:rsid w:val="004B096B"/>
    <w:rsid w:val="004B1665"/>
    <w:rsid w:val="004B3C0B"/>
    <w:rsid w:val="004B41B5"/>
    <w:rsid w:val="004B7530"/>
    <w:rsid w:val="004B79BB"/>
    <w:rsid w:val="004C182D"/>
    <w:rsid w:val="004C38CD"/>
    <w:rsid w:val="004C5E3F"/>
    <w:rsid w:val="004D0AA5"/>
    <w:rsid w:val="004D0B5F"/>
    <w:rsid w:val="004D1165"/>
    <w:rsid w:val="004D3988"/>
    <w:rsid w:val="004D48C9"/>
    <w:rsid w:val="004D5D23"/>
    <w:rsid w:val="004E0FE4"/>
    <w:rsid w:val="004E12AF"/>
    <w:rsid w:val="004E3C58"/>
    <w:rsid w:val="004E4B48"/>
    <w:rsid w:val="004E7565"/>
    <w:rsid w:val="004F0913"/>
    <w:rsid w:val="004F262F"/>
    <w:rsid w:val="004F3567"/>
    <w:rsid w:val="004F4ECB"/>
    <w:rsid w:val="004F6691"/>
    <w:rsid w:val="004F685C"/>
    <w:rsid w:val="004F6E06"/>
    <w:rsid w:val="004F738E"/>
    <w:rsid w:val="0050046F"/>
    <w:rsid w:val="005016B3"/>
    <w:rsid w:val="005046E3"/>
    <w:rsid w:val="00506C9A"/>
    <w:rsid w:val="00506FCE"/>
    <w:rsid w:val="00510320"/>
    <w:rsid w:val="00514409"/>
    <w:rsid w:val="00514705"/>
    <w:rsid w:val="0051533D"/>
    <w:rsid w:val="0051644B"/>
    <w:rsid w:val="00516B6D"/>
    <w:rsid w:val="00520048"/>
    <w:rsid w:val="005226BC"/>
    <w:rsid w:val="0052621A"/>
    <w:rsid w:val="005279AA"/>
    <w:rsid w:val="005310CF"/>
    <w:rsid w:val="0053544F"/>
    <w:rsid w:val="00540040"/>
    <w:rsid w:val="00540D78"/>
    <w:rsid w:val="00541AD3"/>
    <w:rsid w:val="005429BF"/>
    <w:rsid w:val="00543355"/>
    <w:rsid w:val="00543DC1"/>
    <w:rsid w:val="005440A5"/>
    <w:rsid w:val="00544A1B"/>
    <w:rsid w:val="005473BC"/>
    <w:rsid w:val="00550F94"/>
    <w:rsid w:val="00551105"/>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2449"/>
    <w:rsid w:val="005832CA"/>
    <w:rsid w:val="0058688D"/>
    <w:rsid w:val="00593C9A"/>
    <w:rsid w:val="0059440D"/>
    <w:rsid w:val="00594BD2"/>
    <w:rsid w:val="00594E0A"/>
    <w:rsid w:val="005A03DD"/>
    <w:rsid w:val="005A0F6C"/>
    <w:rsid w:val="005A1742"/>
    <w:rsid w:val="005A2350"/>
    <w:rsid w:val="005A4660"/>
    <w:rsid w:val="005A4F27"/>
    <w:rsid w:val="005B119F"/>
    <w:rsid w:val="005B1A0C"/>
    <w:rsid w:val="005B29B1"/>
    <w:rsid w:val="005B636B"/>
    <w:rsid w:val="005B7D03"/>
    <w:rsid w:val="005C3114"/>
    <w:rsid w:val="005C359F"/>
    <w:rsid w:val="005C4230"/>
    <w:rsid w:val="005D1478"/>
    <w:rsid w:val="005D2FF5"/>
    <w:rsid w:val="005D3848"/>
    <w:rsid w:val="005D43FA"/>
    <w:rsid w:val="005D451C"/>
    <w:rsid w:val="005D79F9"/>
    <w:rsid w:val="005D7FA3"/>
    <w:rsid w:val="005E20F1"/>
    <w:rsid w:val="005E2B29"/>
    <w:rsid w:val="005E4F39"/>
    <w:rsid w:val="005F03A4"/>
    <w:rsid w:val="005F4546"/>
    <w:rsid w:val="005F478E"/>
    <w:rsid w:val="005F5799"/>
    <w:rsid w:val="005F602A"/>
    <w:rsid w:val="005F7068"/>
    <w:rsid w:val="006003C8"/>
    <w:rsid w:val="006006FC"/>
    <w:rsid w:val="00603263"/>
    <w:rsid w:val="006033C3"/>
    <w:rsid w:val="006049D6"/>
    <w:rsid w:val="006063D3"/>
    <w:rsid w:val="00607FFD"/>
    <w:rsid w:val="00610B2E"/>
    <w:rsid w:val="00614EE4"/>
    <w:rsid w:val="00616C59"/>
    <w:rsid w:val="006211EE"/>
    <w:rsid w:val="00623617"/>
    <w:rsid w:val="00623964"/>
    <w:rsid w:val="00626A93"/>
    <w:rsid w:val="00626ED2"/>
    <w:rsid w:val="00631F07"/>
    <w:rsid w:val="0063318D"/>
    <w:rsid w:val="006340D4"/>
    <w:rsid w:val="006349B0"/>
    <w:rsid w:val="00635397"/>
    <w:rsid w:val="0063685F"/>
    <w:rsid w:val="00640E22"/>
    <w:rsid w:val="006413FF"/>
    <w:rsid w:val="00641825"/>
    <w:rsid w:val="00642447"/>
    <w:rsid w:val="00642B7B"/>
    <w:rsid w:val="00643AFC"/>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530E"/>
    <w:rsid w:val="006C7C3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7BC0"/>
    <w:rsid w:val="007705A6"/>
    <w:rsid w:val="007708FB"/>
    <w:rsid w:val="007739EC"/>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524A"/>
    <w:rsid w:val="007C6B2C"/>
    <w:rsid w:val="007D04B3"/>
    <w:rsid w:val="007D4716"/>
    <w:rsid w:val="007D6D93"/>
    <w:rsid w:val="007D7A68"/>
    <w:rsid w:val="007E11AF"/>
    <w:rsid w:val="007E5F84"/>
    <w:rsid w:val="007E7CDA"/>
    <w:rsid w:val="007F074B"/>
    <w:rsid w:val="007F3795"/>
    <w:rsid w:val="007F4FEF"/>
    <w:rsid w:val="007F52F5"/>
    <w:rsid w:val="007F67E1"/>
    <w:rsid w:val="007F76A4"/>
    <w:rsid w:val="00800BF6"/>
    <w:rsid w:val="00804571"/>
    <w:rsid w:val="008049CD"/>
    <w:rsid w:val="00805587"/>
    <w:rsid w:val="0081024C"/>
    <w:rsid w:val="00812AB1"/>
    <w:rsid w:val="00813121"/>
    <w:rsid w:val="00825B37"/>
    <w:rsid w:val="00833738"/>
    <w:rsid w:val="0084381C"/>
    <w:rsid w:val="008468AD"/>
    <w:rsid w:val="008473F6"/>
    <w:rsid w:val="0084741D"/>
    <w:rsid w:val="00851146"/>
    <w:rsid w:val="008515EA"/>
    <w:rsid w:val="0085197A"/>
    <w:rsid w:val="00851CFC"/>
    <w:rsid w:val="00852178"/>
    <w:rsid w:val="008535BA"/>
    <w:rsid w:val="0085464D"/>
    <w:rsid w:val="00854B06"/>
    <w:rsid w:val="00854E29"/>
    <w:rsid w:val="008566D4"/>
    <w:rsid w:val="008571F1"/>
    <w:rsid w:val="00860463"/>
    <w:rsid w:val="00860760"/>
    <w:rsid w:val="00860AB4"/>
    <w:rsid w:val="008619CA"/>
    <w:rsid w:val="008626FF"/>
    <w:rsid w:val="00866041"/>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3C46"/>
    <w:rsid w:val="008B503B"/>
    <w:rsid w:val="008D156F"/>
    <w:rsid w:val="008D2720"/>
    <w:rsid w:val="008D4C52"/>
    <w:rsid w:val="008D5A8F"/>
    <w:rsid w:val="008D639D"/>
    <w:rsid w:val="008D7235"/>
    <w:rsid w:val="008D7899"/>
    <w:rsid w:val="008E50B2"/>
    <w:rsid w:val="008E5C04"/>
    <w:rsid w:val="008E5C2B"/>
    <w:rsid w:val="008F6DFD"/>
    <w:rsid w:val="008F77EE"/>
    <w:rsid w:val="00900673"/>
    <w:rsid w:val="0090208C"/>
    <w:rsid w:val="00902E69"/>
    <w:rsid w:val="00904BCD"/>
    <w:rsid w:val="00904C51"/>
    <w:rsid w:val="00904D31"/>
    <w:rsid w:val="00905E0B"/>
    <w:rsid w:val="0090646D"/>
    <w:rsid w:val="00910F05"/>
    <w:rsid w:val="00911AFA"/>
    <w:rsid w:val="00914A0A"/>
    <w:rsid w:val="009150BF"/>
    <w:rsid w:val="00916DFF"/>
    <w:rsid w:val="0091795F"/>
    <w:rsid w:val="00917C9B"/>
    <w:rsid w:val="00920C87"/>
    <w:rsid w:val="009316D8"/>
    <w:rsid w:val="009339DC"/>
    <w:rsid w:val="00933E36"/>
    <w:rsid w:val="00936C94"/>
    <w:rsid w:val="00944D2E"/>
    <w:rsid w:val="0094563C"/>
    <w:rsid w:val="00945D50"/>
    <w:rsid w:val="009464D1"/>
    <w:rsid w:val="00947476"/>
    <w:rsid w:val="009474FE"/>
    <w:rsid w:val="00950767"/>
    <w:rsid w:val="00950F4B"/>
    <w:rsid w:val="0095279F"/>
    <w:rsid w:val="009531F8"/>
    <w:rsid w:val="00953E8C"/>
    <w:rsid w:val="0096365F"/>
    <w:rsid w:val="00963842"/>
    <w:rsid w:val="00964392"/>
    <w:rsid w:val="00970627"/>
    <w:rsid w:val="00972852"/>
    <w:rsid w:val="0097291C"/>
    <w:rsid w:val="009756C5"/>
    <w:rsid w:val="00976C80"/>
    <w:rsid w:val="00977A15"/>
    <w:rsid w:val="009800DE"/>
    <w:rsid w:val="00981348"/>
    <w:rsid w:val="009854E3"/>
    <w:rsid w:val="009868D9"/>
    <w:rsid w:val="00990A37"/>
    <w:rsid w:val="00995888"/>
    <w:rsid w:val="00995AA1"/>
    <w:rsid w:val="00995DFD"/>
    <w:rsid w:val="00996610"/>
    <w:rsid w:val="009A066A"/>
    <w:rsid w:val="009A1501"/>
    <w:rsid w:val="009A335C"/>
    <w:rsid w:val="009A3965"/>
    <w:rsid w:val="009A3B16"/>
    <w:rsid w:val="009A57B0"/>
    <w:rsid w:val="009B1476"/>
    <w:rsid w:val="009B2C42"/>
    <w:rsid w:val="009B68E5"/>
    <w:rsid w:val="009C00ED"/>
    <w:rsid w:val="009C2EE0"/>
    <w:rsid w:val="009C4A83"/>
    <w:rsid w:val="009C53B6"/>
    <w:rsid w:val="009C61E8"/>
    <w:rsid w:val="009C7E70"/>
    <w:rsid w:val="009E1F37"/>
    <w:rsid w:val="009E3370"/>
    <w:rsid w:val="009E4409"/>
    <w:rsid w:val="009E69C1"/>
    <w:rsid w:val="009F2C20"/>
    <w:rsid w:val="009F3B73"/>
    <w:rsid w:val="009F6F9D"/>
    <w:rsid w:val="009F7692"/>
    <w:rsid w:val="00A054E5"/>
    <w:rsid w:val="00A0689A"/>
    <w:rsid w:val="00A0767F"/>
    <w:rsid w:val="00A10B5D"/>
    <w:rsid w:val="00A11774"/>
    <w:rsid w:val="00A13D3B"/>
    <w:rsid w:val="00A2043A"/>
    <w:rsid w:val="00A236C6"/>
    <w:rsid w:val="00A23AE9"/>
    <w:rsid w:val="00A23C6F"/>
    <w:rsid w:val="00A26EF1"/>
    <w:rsid w:val="00A3075A"/>
    <w:rsid w:val="00A34A75"/>
    <w:rsid w:val="00A34E9C"/>
    <w:rsid w:val="00A418F6"/>
    <w:rsid w:val="00A42CC5"/>
    <w:rsid w:val="00A43E50"/>
    <w:rsid w:val="00A44A07"/>
    <w:rsid w:val="00A455D3"/>
    <w:rsid w:val="00A460CC"/>
    <w:rsid w:val="00A509EC"/>
    <w:rsid w:val="00A51B2B"/>
    <w:rsid w:val="00A61A29"/>
    <w:rsid w:val="00A62009"/>
    <w:rsid w:val="00A627FA"/>
    <w:rsid w:val="00A63441"/>
    <w:rsid w:val="00A6373B"/>
    <w:rsid w:val="00A65895"/>
    <w:rsid w:val="00A665C2"/>
    <w:rsid w:val="00A72EFF"/>
    <w:rsid w:val="00A7410C"/>
    <w:rsid w:val="00A7587E"/>
    <w:rsid w:val="00A77A37"/>
    <w:rsid w:val="00A8262C"/>
    <w:rsid w:val="00A82790"/>
    <w:rsid w:val="00A827FA"/>
    <w:rsid w:val="00A82D46"/>
    <w:rsid w:val="00A85A99"/>
    <w:rsid w:val="00A86EC7"/>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D0A04"/>
    <w:rsid w:val="00AD0B91"/>
    <w:rsid w:val="00AD1C96"/>
    <w:rsid w:val="00AD44BE"/>
    <w:rsid w:val="00AD552A"/>
    <w:rsid w:val="00AE0384"/>
    <w:rsid w:val="00AE0EC8"/>
    <w:rsid w:val="00AE6975"/>
    <w:rsid w:val="00AE7523"/>
    <w:rsid w:val="00AF031D"/>
    <w:rsid w:val="00AF14D8"/>
    <w:rsid w:val="00AF1DAF"/>
    <w:rsid w:val="00AF44DD"/>
    <w:rsid w:val="00AF5AD0"/>
    <w:rsid w:val="00B036A2"/>
    <w:rsid w:val="00B0573A"/>
    <w:rsid w:val="00B10B5A"/>
    <w:rsid w:val="00B12C18"/>
    <w:rsid w:val="00B14DD9"/>
    <w:rsid w:val="00B15A78"/>
    <w:rsid w:val="00B20659"/>
    <w:rsid w:val="00B206AB"/>
    <w:rsid w:val="00B207F1"/>
    <w:rsid w:val="00B21DFE"/>
    <w:rsid w:val="00B226D2"/>
    <w:rsid w:val="00B25B29"/>
    <w:rsid w:val="00B25C05"/>
    <w:rsid w:val="00B26FCA"/>
    <w:rsid w:val="00B2777B"/>
    <w:rsid w:val="00B30042"/>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1AAC"/>
    <w:rsid w:val="00B653A7"/>
    <w:rsid w:val="00B659ED"/>
    <w:rsid w:val="00B72452"/>
    <w:rsid w:val="00B775C1"/>
    <w:rsid w:val="00B80001"/>
    <w:rsid w:val="00B808CE"/>
    <w:rsid w:val="00B8322C"/>
    <w:rsid w:val="00B83C77"/>
    <w:rsid w:val="00B8413F"/>
    <w:rsid w:val="00B86568"/>
    <w:rsid w:val="00B86FBF"/>
    <w:rsid w:val="00B91A75"/>
    <w:rsid w:val="00B94CBB"/>
    <w:rsid w:val="00B973F1"/>
    <w:rsid w:val="00BA24F1"/>
    <w:rsid w:val="00BA3A8C"/>
    <w:rsid w:val="00BA4B55"/>
    <w:rsid w:val="00BA75F9"/>
    <w:rsid w:val="00BA7DA3"/>
    <w:rsid w:val="00BB529B"/>
    <w:rsid w:val="00BB5890"/>
    <w:rsid w:val="00BB5FC2"/>
    <w:rsid w:val="00BB6A8F"/>
    <w:rsid w:val="00BC1E1A"/>
    <w:rsid w:val="00BC64B1"/>
    <w:rsid w:val="00BC671A"/>
    <w:rsid w:val="00BD721B"/>
    <w:rsid w:val="00BE1938"/>
    <w:rsid w:val="00BE47D5"/>
    <w:rsid w:val="00BE5C2B"/>
    <w:rsid w:val="00BF2677"/>
    <w:rsid w:val="00BF32DF"/>
    <w:rsid w:val="00BF5663"/>
    <w:rsid w:val="00BF727E"/>
    <w:rsid w:val="00C01CD5"/>
    <w:rsid w:val="00C02CA4"/>
    <w:rsid w:val="00C053DB"/>
    <w:rsid w:val="00C1390F"/>
    <w:rsid w:val="00C140F6"/>
    <w:rsid w:val="00C149FB"/>
    <w:rsid w:val="00C17C32"/>
    <w:rsid w:val="00C23366"/>
    <w:rsid w:val="00C236B9"/>
    <w:rsid w:val="00C23F79"/>
    <w:rsid w:val="00C248E5"/>
    <w:rsid w:val="00C25333"/>
    <w:rsid w:val="00C306ED"/>
    <w:rsid w:val="00C322EF"/>
    <w:rsid w:val="00C45DD9"/>
    <w:rsid w:val="00C46A47"/>
    <w:rsid w:val="00C4725E"/>
    <w:rsid w:val="00C51F2F"/>
    <w:rsid w:val="00C5229A"/>
    <w:rsid w:val="00C52D50"/>
    <w:rsid w:val="00C53518"/>
    <w:rsid w:val="00C54059"/>
    <w:rsid w:val="00C55DFC"/>
    <w:rsid w:val="00C60215"/>
    <w:rsid w:val="00C61597"/>
    <w:rsid w:val="00C61813"/>
    <w:rsid w:val="00C63583"/>
    <w:rsid w:val="00C64673"/>
    <w:rsid w:val="00C70F06"/>
    <w:rsid w:val="00C738E9"/>
    <w:rsid w:val="00C75DEF"/>
    <w:rsid w:val="00C76665"/>
    <w:rsid w:val="00C808E7"/>
    <w:rsid w:val="00C83439"/>
    <w:rsid w:val="00C84138"/>
    <w:rsid w:val="00C8536B"/>
    <w:rsid w:val="00C861FD"/>
    <w:rsid w:val="00C92E3C"/>
    <w:rsid w:val="00CA03C5"/>
    <w:rsid w:val="00CA43D9"/>
    <w:rsid w:val="00CA4CB3"/>
    <w:rsid w:val="00CA57B8"/>
    <w:rsid w:val="00CB2089"/>
    <w:rsid w:val="00CB6847"/>
    <w:rsid w:val="00CB7FE0"/>
    <w:rsid w:val="00CC47A7"/>
    <w:rsid w:val="00CD0EEB"/>
    <w:rsid w:val="00CD1F70"/>
    <w:rsid w:val="00CD2166"/>
    <w:rsid w:val="00CD2AFA"/>
    <w:rsid w:val="00CD36A9"/>
    <w:rsid w:val="00CD6427"/>
    <w:rsid w:val="00CD6FBD"/>
    <w:rsid w:val="00CD7E68"/>
    <w:rsid w:val="00CE0BF9"/>
    <w:rsid w:val="00CE0FFF"/>
    <w:rsid w:val="00CE2103"/>
    <w:rsid w:val="00CE322A"/>
    <w:rsid w:val="00CE433E"/>
    <w:rsid w:val="00CE45D9"/>
    <w:rsid w:val="00CF02FB"/>
    <w:rsid w:val="00CF103B"/>
    <w:rsid w:val="00CF1122"/>
    <w:rsid w:val="00CF13AA"/>
    <w:rsid w:val="00CF5B2F"/>
    <w:rsid w:val="00D001B2"/>
    <w:rsid w:val="00D0280D"/>
    <w:rsid w:val="00D02DB7"/>
    <w:rsid w:val="00D03828"/>
    <w:rsid w:val="00D03886"/>
    <w:rsid w:val="00D04ED1"/>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2118"/>
    <w:rsid w:val="00D42FA6"/>
    <w:rsid w:val="00D51B38"/>
    <w:rsid w:val="00D57BF8"/>
    <w:rsid w:val="00D60ED2"/>
    <w:rsid w:val="00D65701"/>
    <w:rsid w:val="00D66FB5"/>
    <w:rsid w:val="00D67083"/>
    <w:rsid w:val="00D67ABF"/>
    <w:rsid w:val="00D67E97"/>
    <w:rsid w:val="00D744F8"/>
    <w:rsid w:val="00D74784"/>
    <w:rsid w:val="00D7576D"/>
    <w:rsid w:val="00D838C3"/>
    <w:rsid w:val="00D903DE"/>
    <w:rsid w:val="00D93E98"/>
    <w:rsid w:val="00D94FA2"/>
    <w:rsid w:val="00D95678"/>
    <w:rsid w:val="00D95AE8"/>
    <w:rsid w:val="00D95CB8"/>
    <w:rsid w:val="00DA2721"/>
    <w:rsid w:val="00DA3931"/>
    <w:rsid w:val="00DA4365"/>
    <w:rsid w:val="00DA56E6"/>
    <w:rsid w:val="00DB2FA3"/>
    <w:rsid w:val="00DB5520"/>
    <w:rsid w:val="00DB5673"/>
    <w:rsid w:val="00DC7BFD"/>
    <w:rsid w:val="00DD1B5A"/>
    <w:rsid w:val="00DD4314"/>
    <w:rsid w:val="00DD6477"/>
    <w:rsid w:val="00DE1DE9"/>
    <w:rsid w:val="00DE4408"/>
    <w:rsid w:val="00DF7188"/>
    <w:rsid w:val="00DF7562"/>
    <w:rsid w:val="00DF77DD"/>
    <w:rsid w:val="00E009B0"/>
    <w:rsid w:val="00E01F94"/>
    <w:rsid w:val="00E10EC3"/>
    <w:rsid w:val="00E13372"/>
    <w:rsid w:val="00E1623C"/>
    <w:rsid w:val="00E22019"/>
    <w:rsid w:val="00E22044"/>
    <w:rsid w:val="00E223DF"/>
    <w:rsid w:val="00E22F1E"/>
    <w:rsid w:val="00E2377B"/>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4C1D"/>
    <w:rsid w:val="00E903C3"/>
    <w:rsid w:val="00E9738F"/>
    <w:rsid w:val="00EA152D"/>
    <w:rsid w:val="00EA68EB"/>
    <w:rsid w:val="00EB366D"/>
    <w:rsid w:val="00EB5FFC"/>
    <w:rsid w:val="00EB691D"/>
    <w:rsid w:val="00EB79F9"/>
    <w:rsid w:val="00EC0939"/>
    <w:rsid w:val="00EC1FE2"/>
    <w:rsid w:val="00EC4B00"/>
    <w:rsid w:val="00EC5FDB"/>
    <w:rsid w:val="00EC70C1"/>
    <w:rsid w:val="00ED12F8"/>
    <w:rsid w:val="00ED19B2"/>
    <w:rsid w:val="00ED380D"/>
    <w:rsid w:val="00EE0705"/>
    <w:rsid w:val="00EE1D99"/>
    <w:rsid w:val="00EE6201"/>
    <w:rsid w:val="00EE6CC5"/>
    <w:rsid w:val="00EF13E3"/>
    <w:rsid w:val="00EF1EF0"/>
    <w:rsid w:val="00EF20C4"/>
    <w:rsid w:val="00EF60C9"/>
    <w:rsid w:val="00F0151D"/>
    <w:rsid w:val="00F02766"/>
    <w:rsid w:val="00F02B6C"/>
    <w:rsid w:val="00F1244D"/>
    <w:rsid w:val="00F212E3"/>
    <w:rsid w:val="00F315B8"/>
    <w:rsid w:val="00F330B2"/>
    <w:rsid w:val="00F341EF"/>
    <w:rsid w:val="00F34849"/>
    <w:rsid w:val="00F402C1"/>
    <w:rsid w:val="00F422EF"/>
    <w:rsid w:val="00F44FB8"/>
    <w:rsid w:val="00F51BB6"/>
    <w:rsid w:val="00F53FC3"/>
    <w:rsid w:val="00F54462"/>
    <w:rsid w:val="00F54E9B"/>
    <w:rsid w:val="00F5627F"/>
    <w:rsid w:val="00F5745A"/>
    <w:rsid w:val="00F678B2"/>
    <w:rsid w:val="00F701E6"/>
    <w:rsid w:val="00F752B8"/>
    <w:rsid w:val="00F80BBF"/>
    <w:rsid w:val="00F8164F"/>
    <w:rsid w:val="00F84CA9"/>
    <w:rsid w:val="00F903FB"/>
    <w:rsid w:val="00F90FE1"/>
    <w:rsid w:val="00F94187"/>
    <w:rsid w:val="00FA064B"/>
    <w:rsid w:val="00FA1921"/>
    <w:rsid w:val="00FA30E2"/>
    <w:rsid w:val="00FA4DDD"/>
    <w:rsid w:val="00FA54CF"/>
    <w:rsid w:val="00FB2FF1"/>
    <w:rsid w:val="00FB332F"/>
    <w:rsid w:val="00FB35C4"/>
    <w:rsid w:val="00FB5F10"/>
    <w:rsid w:val="00FB7F1A"/>
    <w:rsid w:val="00FC4C57"/>
    <w:rsid w:val="00FC69FD"/>
    <w:rsid w:val="00FC6E29"/>
    <w:rsid w:val="00FD377A"/>
    <w:rsid w:val="00FD4291"/>
    <w:rsid w:val="00FD6B08"/>
    <w:rsid w:val="00FD6B69"/>
    <w:rsid w:val="00FE13A7"/>
    <w:rsid w:val="00FE243B"/>
    <w:rsid w:val="00FE271E"/>
    <w:rsid w:val="00FE4838"/>
    <w:rsid w:val="00FE7171"/>
    <w:rsid w:val="00FF0D8B"/>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u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5.emf"/><Relationship Id="rId26" Type="http://schemas.openxmlformats.org/officeDocument/2006/relationships/image" Target="media/image9.png"/><Relationship Id="rId39" Type="http://schemas.openxmlformats.org/officeDocument/2006/relationships/image" Target="media/image20.png"/><Relationship Id="rId21" Type="http://schemas.openxmlformats.org/officeDocument/2006/relationships/oleObject" Target="embeddings/oleObject4.bin"/><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6.emf"/><Relationship Id="rId29" Type="http://schemas.openxmlformats.org/officeDocument/2006/relationships/image" Target="media/image11.png"/><Relationship Id="rId41" Type="http://schemas.openxmlformats.org/officeDocument/2006/relationships/hyperlink" Target="https://www.smashingmagazine.com/2010/01/color-theory-for-designers-part-1-the-meaning-of-color/"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8.emf"/><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4.xml"/><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oleObject" Target="embeddings/oleObject5.bin"/><Relationship Id="rId28" Type="http://schemas.openxmlformats.org/officeDocument/2006/relationships/image" Target="media/image10.png"/><Relationship Id="rId36"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oleObject" Target="embeddings/oleObject3.bin"/><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7.emf"/><Relationship Id="rId27" Type="http://schemas.openxmlformats.org/officeDocument/2006/relationships/footer" Target="footer2.xml"/><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oleObject" Target="embeddings/oleObject6.bin"/><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2.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3.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customXml/itemProps4.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91</TotalTime>
  <Pages>28</Pages>
  <Words>2187</Words>
  <Characters>1246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7</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 stead</cp:lastModifiedBy>
  <cp:revision>67</cp:revision>
  <dcterms:created xsi:type="dcterms:W3CDTF">2024-04-04T23:29:00Z</dcterms:created>
  <dcterms:modified xsi:type="dcterms:W3CDTF">2024-04-28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